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4114" w:rsidRDefault="00B973A0" w:rsidP="00F44114">
      <w:pPr>
        <w:pStyle w:val="Title"/>
        <w:jc w:val="center"/>
        <w:rPr>
          <w:rFonts w:asciiTheme="minorHAnsi" w:hAnsiTheme="minorHAnsi"/>
          <w:color w:val="171717" w:themeColor="background2" w:themeShade="1A"/>
        </w:rPr>
      </w:pPr>
      <w:r w:rsidRPr="009C2265">
        <w:rPr>
          <w:rFonts w:asciiTheme="minorHAnsi" w:hAnsiTheme="minorHAnsi"/>
          <w:color w:val="171717" w:themeColor="background2" w:themeShade="1A"/>
        </w:rPr>
        <w:t>SySTemantics Design</w:t>
      </w:r>
      <w:r w:rsidRPr="00B973A0">
        <w:rPr>
          <w:rFonts w:asciiTheme="minorHAnsi" w:hAnsiTheme="minorHAnsi"/>
          <w:color w:val="525252" w:themeColor="accent3" w:themeShade="80"/>
        </w:rPr>
        <w:t xml:space="preserve"> </w:t>
      </w:r>
      <w:r w:rsidRPr="003914AD">
        <w:rPr>
          <w:rFonts w:asciiTheme="minorHAnsi" w:hAnsiTheme="minorHAnsi"/>
          <w:color w:val="171717" w:themeColor="background2" w:themeShade="1A"/>
        </w:rPr>
        <w:t>Document</w:t>
      </w:r>
    </w:p>
    <w:p w:rsidR="00F44114" w:rsidRDefault="00F44114" w:rsidP="00F44114">
      <w:pPr>
        <w:pStyle w:val="Title"/>
        <w:jc w:val="center"/>
        <w:rPr>
          <w:color w:val="3B3838" w:themeColor="background2" w:themeShade="40"/>
          <w:sz w:val="32"/>
          <w:szCs w:val="32"/>
        </w:rPr>
      </w:pPr>
    </w:p>
    <w:p w:rsidR="00B973A0" w:rsidRPr="00F44114" w:rsidRDefault="00B973A0" w:rsidP="00F44114">
      <w:pPr>
        <w:pStyle w:val="Title"/>
        <w:jc w:val="center"/>
        <w:rPr>
          <w:rFonts w:asciiTheme="minorHAnsi" w:hAnsiTheme="minorHAnsi"/>
          <w:color w:val="525252" w:themeColor="accent3" w:themeShade="80"/>
        </w:rPr>
      </w:pPr>
      <w:r w:rsidRPr="00F44114">
        <w:rPr>
          <w:color w:val="3B3838" w:themeColor="background2" w:themeShade="40"/>
          <w:sz w:val="32"/>
          <w:szCs w:val="32"/>
        </w:rPr>
        <w:t>By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816D31">
        <w:rPr>
          <w:noProof/>
          <w:color w:val="3B3838" w:themeColor="background2" w:themeShade="40"/>
          <w:sz w:val="32"/>
          <w:szCs w:val="32"/>
        </w:rPr>
        <w:t>Dixita</w:t>
      </w:r>
      <w:r w:rsidRPr="00F44114">
        <w:rPr>
          <w:color w:val="3B3838" w:themeColor="background2" w:themeShade="40"/>
          <w:sz w:val="32"/>
          <w:szCs w:val="32"/>
        </w:rPr>
        <w:t xml:space="preserve"> </w:t>
      </w:r>
      <w:r w:rsidRPr="00816D31">
        <w:rPr>
          <w:noProof/>
          <w:color w:val="3B3838" w:themeColor="background2" w:themeShade="40"/>
          <w:sz w:val="32"/>
          <w:szCs w:val="32"/>
        </w:rPr>
        <w:t>Sharegar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F44114">
        <w:rPr>
          <w:color w:val="3B3838" w:themeColor="background2" w:themeShade="40"/>
          <w:sz w:val="32"/>
          <w:szCs w:val="32"/>
        </w:rPr>
        <w:t>Bhargav Uppalapati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F44114">
        <w:rPr>
          <w:color w:val="3B3838" w:themeColor="background2" w:themeShade="40"/>
          <w:sz w:val="32"/>
          <w:szCs w:val="32"/>
        </w:rPr>
        <w:t>Siva Chintapalli</w:t>
      </w: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F44114" w:rsidP="00F44114">
      <w:pPr>
        <w:tabs>
          <w:tab w:val="left" w:pos="7920"/>
        </w:tabs>
        <w:rPr>
          <w:b/>
          <w:color w:val="3B3838" w:themeColor="background2" w:themeShade="40"/>
          <w:sz w:val="32"/>
          <w:szCs w:val="32"/>
        </w:rPr>
      </w:pPr>
      <w:r>
        <w:rPr>
          <w:b/>
          <w:color w:val="3B3838" w:themeColor="background2" w:themeShade="40"/>
          <w:sz w:val="32"/>
          <w:szCs w:val="32"/>
        </w:rPr>
        <w:tab/>
      </w: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Pr="00F44114" w:rsidRDefault="00F44114" w:rsidP="00F44114">
      <w:pPr>
        <w:jc w:val="center"/>
        <w:rPr>
          <w:b/>
          <w:color w:val="3B3838" w:themeColor="background2" w:themeShade="40"/>
          <w:sz w:val="28"/>
          <w:szCs w:val="28"/>
        </w:rPr>
      </w:pPr>
      <w:r w:rsidRPr="00F44114">
        <w:rPr>
          <w:b/>
          <w:color w:val="3B3838" w:themeColor="background2" w:themeShade="40"/>
          <w:sz w:val="28"/>
          <w:szCs w:val="28"/>
        </w:rPr>
        <w:t>Sponsor</w:t>
      </w:r>
    </w:p>
    <w:p w:rsidR="00F44114" w:rsidRPr="00F44114" w:rsidRDefault="00F44114" w:rsidP="00F44114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Anthony Giorgio</w:t>
      </w:r>
    </w:p>
    <w:p w:rsidR="00F44114" w:rsidRPr="00F44114" w:rsidRDefault="00F44114" w:rsidP="00B973A0">
      <w:pPr>
        <w:jc w:val="center"/>
        <w:rPr>
          <w:b/>
          <w:color w:val="3B3838" w:themeColor="background2" w:themeShade="40"/>
          <w:sz w:val="28"/>
          <w:szCs w:val="28"/>
        </w:rPr>
      </w:pPr>
    </w:p>
    <w:p w:rsidR="00F44114" w:rsidRPr="00F44114" w:rsidRDefault="00F44114" w:rsidP="00B973A0">
      <w:pPr>
        <w:jc w:val="center"/>
        <w:rPr>
          <w:b/>
          <w:color w:val="3B3838" w:themeColor="background2" w:themeShade="40"/>
          <w:sz w:val="28"/>
          <w:szCs w:val="28"/>
        </w:rPr>
      </w:pPr>
    </w:p>
    <w:p w:rsidR="00F44114" w:rsidRPr="00F44114" w:rsidRDefault="00F44114" w:rsidP="00B973A0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Poughkeepsie, NY</w:t>
      </w:r>
    </w:p>
    <w:p w:rsidR="00F44114" w:rsidRPr="00F44114" w:rsidRDefault="00F44114" w:rsidP="00B973A0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February 2016</w:t>
      </w: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518578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D688D" w:rsidRDefault="008D688D">
          <w:pPr>
            <w:pStyle w:val="TOCHeading"/>
          </w:pPr>
          <w:r>
            <w:t>Contents</w:t>
          </w:r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396094" w:history="1">
            <w:r w:rsidRPr="00EB5C39">
              <w:rPr>
                <w:rStyle w:val="Hyperlink"/>
                <w:b/>
                <w:noProof/>
              </w:rPr>
              <w:t>Document 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5" w:history="1">
            <w:r w:rsidR="008D688D" w:rsidRPr="00EB5C39">
              <w:rPr>
                <w:rStyle w:val="Hyperlink"/>
                <w:b/>
                <w:noProof/>
              </w:rPr>
              <w:t>Audience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6" w:history="1">
            <w:r w:rsidR="008D688D" w:rsidRPr="00EB5C39">
              <w:rPr>
                <w:rStyle w:val="Hyperlink"/>
                <w:b/>
                <w:noProof/>
              </w:rPr>
              <w:t>Objective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7" w:history="1">
            <w:r w:rsidR="008D688D" w:rsidRPr="00EB5C39">
              <w:rPr>
                <w:rStyle w:val="Hyperlink"/>
                <w:b/>
                <w:noProof/>
              </w:rPr>
              <w:t>Approach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8" w:history="1">
            <w:r w:rsidR="008D688D" w:rsidRPr="00EB5C39">
              <w:rPr>
                <w:rStyle w:val="Hyperlink"/>
                <w:b/>
                <w:noProof/>
              </w:rPr>
              <w:t>External Desig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4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099" w:history="1">
            <w:r w:rsidR="008D688D" w:rsidRPr="00EB5C39">
              <w:rPr>
                <w:rStyle w:val="Hyperlink"/>
                <w:noProof/>
              </w:rPr>
              <w:t>Command Line Interface (CLI)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9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4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0" w:history="1">
            <w:r w:rsidR="008D688D" w:rsidRPr="00EB5C39">
              <w:rPr>
                <w:rStyle w:val="Hyperlink"/>
                <w:b/>
                <w:noProof/>
              </w:rPr>
              <w:t>Use Case Diagram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0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1" w:history="1">
            <w:r w:rsidR="008D688D" w:rsidRPr="00EB5C39">
              <w:rPr>
                <w:rStyle w:val="Hyperlink"/>
                <w:b/>
                <w:noProof/>
              </w:rPr>
              <w:t>Internal Desig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1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2" w:history="1">
            <w:r w:rsidR="008D688D" w:rsidRPr="00EB5C39">
              <w:rPr>
                <w:rStyle w:val="Hyperlink"/>
                <w:noProof/>
              </w:rPr>
              <w:t>Development Standard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2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3" w:history="1">
            <w:r w:rsidR="008D688D" w:rsidRPr="00EB5C39">
              <w:rPr>
                <w:rStyle w:val="Hyperlink"/>
                <w:noProof/>
              </w:rPr>
              <w:t>Hardware Resourc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3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4" w:history="1">
            <w:r w:rsidR="008D688D" w:rsidRPr="00EB5C39">
              <w:rPr>
                <w:rStyle w:val="Hyperlink"/>
                <w:noProof/>
              </w:rPr>
              <w:t>Development environment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4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5" w:history="1">
            <w:r w:rsidR="008D688D" w:rsidRPr="00EB5C39">
              <w:rPr>
                <w:rStyle w:val="Hyperlink"/>
                <w:b/>
                <w:noProof/>
              </w:rPr>
              <w:t>Software flow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6" w:history="1">
            <w:r w:rsidR="008D688D" w:rsidRPr="00EB5C39">
              <w:rPr>
                <w:rStyle w:val="Hyperlink"/>
                <w:noProof/>
              </w:rPr>
              <w:t>Error Handling &amp; Recover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7" w:history="1">
            <w:r w:rsidR="008D688D" w:rsidRPr="00EB5C39">
              <w:rPr>
                <w:rStyle w:val="Hyperlink"/>
                <w:noProof/>
              </w:rPr>
              <w:t>Testabil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8" w:history="1">
            <w:r w:rsidR="008D688D" w:rsidRPr="00EB5C39">
              <w:rPr>
                <w:rStyle w:val="Hyperlink"/>
                <w:noProof/>
              </w:rPr>
              <w:t>Packaging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9" w:history="1">
            <w:r w:rsidR="008D688D" w:rsidRPr="00EB5C39">
              <w:rPr>
                <w:rStyle w:val="Hyperlink"/>
                <w:b/>
                <w:noProof/>
              </w:rPr>
              <w:t>Secur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9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0" w:history="1">
            <w:r w:rsidR="008D688D" w:rsidRPr="00EB5C39">
              <w:rPr>
                <w:rStyle w:val="Hyperlink"/>
                <w:b/>
                <w:noProof/>
              </w:rPr>
              <w:t>Accessibil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0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1" w:history="1">
            <w:r w:rsidR="008D688D" w:rsidRPr="00EB5C39">
              <w:rPr>
                <w:rStyle w:val="Hyperlink"/>
                <w:b/>
                <w:noProof/>
              </w:rPr>
              <w:t>Globalizatio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1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2" w:history="1">
            <w:r w:rsidR="008D688D" w:rsidRPr="00EB5C39">
              <w:rPr>
                <w:rStyle w:val="Hyperlink"/>
                <w:b/>
                <w:noProof/>
              </w:rPr>
              <w:t>Risks and Dependenci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2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3" w:history="1">
            <w:r w:rsidR="008D688D" w:rsidRPr="00EB5C39">
              <w:rPr>
                <w:rStyle w:val="Hyperlink"/>
                <w:noProof/>
              </w:rPr>
              <w:t>Risk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3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4" w:history="1">
            <w:r w:rsidR="008D688D" w:rsidRPr="00EB5C39">
              <w:rPr>
                <w:rStyle w:val="Hyperlink"/>
                <w:noProof/>
              </w:rPr>
              <w:t>Constraint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4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5" w:history="1">
            <w:r w:rsidR="008D688D" w:rsidRPr="00EB5C39">
              <w:rPr>
                <w:rStyle w:val="Hyperlink"/>
                <w:b/>
                <w:noProof/>
              </w:rPr>
              <w:t>Assumption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6" w:history="1">
            <w:r w:rsidR="008D688D" w:rsidRPr="00EB5C39">
              <w:rPr>
                <w:rStyle w:val="Hyperlink"/>
                <w:b/>
                <w:noProof/>
              </w:rPr>
              <w:t>Supporting Material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7" w:history="1">
            <w:r w:rsidR="008D688D" w:rsidRPr="00EB5C39">
              <w:rPr>
                <w:rStyle w:val="Hyperlink"/>
                <w:noProof/>
              </w:rPr>
              <w:t>Glossary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4E5A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8" w:history="1">
            <w:r w:rsidR="008D688D" w:rsidRPr="00EB5C39">
              <w:rPr>
                <w:rStyle w:val="Hyperlink"/>
                <w:noProof/>
              </w:rPr>
              <w:t>Referenc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9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r>
            <w:rPr>
              <w:b/>
              <w:bCs/>
              <w:noProof/>
            </w:rPr>
            <w:fldChar w:fldCharType="end"/>
          </w:r>
        </w:p>
      </w:sdtContent>
    </w:sdt>
    <w:p w:rsidR="00247D09" w:rsidRDefault="00247D09" w:rsidP="008D688D">
      <w:pPr>
        <w:pStyle w:val="Subtitle"/>
      </w:pPr>
    </w:p>
    <w:p w:rsidR="008D688D" w:rsidRDefault="008D688D" w:rsidP="008D688D"/>
    <w:p w:rsidR="008D688D" w:rsidRDefault="008D688D" w:rsidP="008D688D"/>
    <w:p w:rsidR="008D688D" w:rsidRPr="008D688D" w:rsidRDefault="008D688D" w:rsidP="008D688D"/>
    <w:p w:rsidR="003914AD" w:rsidRDefault="003914AD" w:rsidP="003914AD">
      <w:pPr>
        <w:pStyle w:val="Heading1"/>
        <w:rPr>
          <w:b/>
          <w:color w:val="171717" w:themeColor="background2" w:themeShade="1A"/>
        </w:rPr>
      </w:pPr>
      <w:bookmarkStart w:id="0" w:name="_Toc445396094"/>
      <w:r w:rsidRPr="003914AD">
        <w:rPr>
          <w:b/>
          <w:color w:val="171717" w:themeColor="background2" w:themeShade="1A"/>
        </w:rPr>
        <w:lastRenderedPageBreak/>
        <w:t>Document Revision History</w:t>
      </w:r>
      <w:bookmarkEnd w:id="0"/>
    </w:p>
    <w:p w:rsidR="003914AD" w:rsidRPr="003914AD" w:rsidRDefault="003914AD" w:rsidP="003914AD"/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987"/>
        <w:gridCol w:w="1979"/>
        <w:gridCol w:w="1260"/>
        <w:gridCol w:w="5124"/>
      </w:tblGrid>
      <w:tr w:rsidR="003914AD" w:rsidTr="00247D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</w:pPr>
            <w:r>
              <w:t>Revision</w:t>
            </w:r>
          </w:p>
        </w:tc>
        <w:tc>
          <w:tcPr>
            <w:tcW w:w="197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thor</w:t>
            </w:r>
          </w:p>
        </w:tc>
        <w:tc>
          <w:tcPr>
            <w:tcW w:w="126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5124" w:type="dxa"/>
            <w:tcBorders>
              <w:left w:val="double" w:sz="4" w:space="0" w:color="auto"/>
              <w:bottom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tus &amp; Description</w:t>
            </w:r>
          </w:p>
        </w:tc>
      </w:tr>
      <w:tr w:rsidR="003914AD" w:rsidRPr="003914AD" w:rsidTr="00247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rPr>
                <w:b w:val="0"/>
              </w:rPr>
            </w:pPr>
            <w:r w:rsidRPr="003914AD">
              <w:rPr>
                <w:b w:val="0"/>
              </w:rPr>
              <w:t>0.1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2/25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rst Draft</w:t>
            </w:r>
          </w:p>
        </w:tc>
      </w:tr>
      <w:tr w:rsidR="003914AD" w:rsidRPr="003914AD" w:rsidTr="00247D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2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xita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2471B0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6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3914AD" w:rsidRDefault="002471B0" w:rsidP="00EF44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cument history </w:t>
            </w:r>
            <w:r w:rsidR="00EF44FF">
              <w:t>, Audience,</w:t>
            </w:r>
            <w:r w:rsidR="00C726F0">
              <w:t xml:space="preserve"> </w:t>
            </w:r>
            <w:bookmarkStart w:id="1" w:name="_GoBack"/>
            <w:bookmarkEnd w:id="1"/>
            <w:r w:rsidR="00EF44FF">
              <w:t xml:space="preserve">Software flow </w:t>
            </w:r>
            <w:r>
              <w:t>added</w:t>
            </w:r>
          </w:p>
        </w:tc>
      </w:tr>
      <w:tr w:rsidR="003914AD" w:rsidRPr="002471B0" w:rsidTr="00247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3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va Chintapalli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3/07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chitecture, Design, Use case diagrams added</w:t>
            </w:r>
          </w:p>
        </w:tc>
      </w:tr>
      <w:tr w:rsidR="00247D09" w:rsidRPr="002471B0" w:rsidTr="00247D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4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hargav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8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Design, other necessary data added</w:t>
            </w:r>
          </w:p>
        </w:tc>
      </w:tr>
      <w:tr w:rsidR="00247D09" w:rsidRPr="002471B0" w:rsidTr="00247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rPr>
                <w:b w:val="0"/>
              </w:rPr>
            </w:pPr>
            <w:r w:rsidRPr="002471B0">
              <w:rPr>
                <w:b w:val="0"/>
              </w:rPr>
              <w:t>1.0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All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03/10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Final Draft</w:t>
            </w:r>
          </w:p>
        </w:tc>
      </w:tr>
    </w:tbl>
    <w:p w:rsidR="003914AD" w:rsidRDefault="003914AD" w:rsidP="003914AD"/>
    <w:p w:rsidR="00F44114" w:rsidRDefault="00F44114" w:rsidP="00F44114">
      <w:pPr>
        <w:pStyle w:val="Heading1"/>
        <w:rPr>
          <w:b/>
          <w:color w:val="171717" w:themeColor="background2" w:themeShade="1A"/>
        </w:rPr>
      </w:pPr>
      <w:bookmarkStart w:id="2" w:name="_Toc445396095"/>
      <w:r>
        <w:rPr>
          <w:b/>
          <w:color w:val="171717" w:themeColor="background2" w:themeShade="1A"/>
        </w:rPr>
        <w:t>Audience</w:t>
      </w:r>
      <w:bookmarkEnd w:id="2"/>
    </w:p>
    <w:p w:rsidR="00F44114" w:rsidRPr="00F44114" w:rsidRDefault="00F44114" w:rsidP="00794F9B">
      <w:pPr>
        <w:jc w:val="both"/>
      </w:pPr>
      <w:r>
        <w:t xml:space="preserve">This document is intended for designers, </w:t>
      </w:r>
      <w:r w:rsidR="00543B7B">
        <w:t xml:space="preserve">developers &amp; engineers who want to modify </w:t>
      </w:r>
      <w:r>
        <w:t>or extend the existing implementation of the metrics collector application.</w:t>
      </w:r>
      <w:r w:rsidR="00543B7B">
        <w:t xml:space="preserve"> It is also intended for customers who want a </w:t>
      </w:r>
      <w:r w:rsidR="0004416D">
        <w:t>high-level</w:t>
      </w:r>
      <w:r w:rsidR="00543B7B">
        <w:t xml:space="preserve"> description of the system.</w:t>
      </w:r>
    </w:p>
    <w:p w:rsidR="00177366" w:rsidRDefault="00177366" w:rsidP="00177366">
      <w:pPr>
        <w:pStyle w:val="Heading1"/>
        <w:rPr>
          <w:b/>
          <w:color w:val="171717" w:themeColor="background2" w:themeShade="1A"/>
        </w:rPr>
      </w:pPr>
      <w:bookmarkStart w:id="3" w:name="_Toc445396096"/>
      <w:r>
        <w:rPr>
          <w:b/>
          <w:color w:val="171717" w:themeColor="background2" w:themeShade="1A"/>
        </w:rPr>
        <w:t>Objective</w:t>
      </w:r>
      <w:bookmarkEnd w:id="3"/>
    </w:p>
    <w:p w:rsidR="00FE7DD7" w:rsidRDefault="009B5FDE" w:rsidP="00794F9B">
      <w:pPr>
        <w:jc w:val="both"/>
      </w:pPr>
      <w:r w:rsidRPr="009B5FDE">
        <w:t>A Metrics collector is a console based application which runs on</w:t>
      </w:r>
      <w:r w:rsidR="00816D31">
        <w:t xml:space="preserve"> the</w:t>
      </w:r>
      <w:r w:rsidRPr="009B5FDE">
        <w:t xml:space="preserve"> </w:t>
      </w:r>
      <w:r w:rsidRPr="00816D31">
        <w:rPr>
          <w:noProof/>
        </w:rPr>
        <w:t>Linux</w:t>
      </w:r>
      <w:r w:rsidR="00816D31" w:rsidRPr="00816D31">
        <w:rPr>
          <w:noProof/>
        </w:rPr>
        <w:t>-</w:t>
      </w:r>
      <w:r w:rsidRPr="00816D31">
        <w:rPr>
          <w:noProof/>
        </w:rPr>
        <w:t>based</w:t>
      </w:r>
      <w:r w:rsidRPr="009B5FDE">
        <w:t xml:space="preserve"> operating system. The application incorporates </w:t>
      </w:r>
      <w:r w:rsidRPr="002D0101">
        <w:rPr>
          <w:i/>
        </w:rPr>
        <w:t>CPU</w:t>
      </w:r>
      <w:r w:rsidRPr="009B5FDE">
        <w:t xml:space="preserve"> stats, memory stats, Network stats. It helps users of the system to manage the CPU throughput, and view network and memory stats allocated to the applications. </w:t>
      </w:r>
    </w:p>
    <w:p w:rsidR="00177366" w:rsidRDefault="009B5FDE" w:rsidP="00794F9B">
      <w:pPr>
        <w:jc w:val="both"/>
      </w:pPr>
      <w:r w:rsidRPr="009B5FDE">
        <w:t xml:space="preserve">Keeping track of all the system matrices without a proper application is hard. It is also very difficult to remember the commands to view all the system statistics. The statistics are logged into a database frequently which </w:t>
      </w:r>
      <w:r w:rsidR="00FE7DD7">
        <w:t>are analyzed and displayed to the</w:t>
      </w:r>
      <w:r w:rsidRPr="009B5FDE">
        <w:t xml:space="preserve"> user to keep track of system performance.</w:t>
      </w:r>
    </w:p>
    <w:p w:rsidR="009B5FDE" w:rsidRDefault="009B5FDE" w:rsidP="009B5FDE">
      <w:pPr>
        <w:pStyle w:val="Heading1"/>
        <w:rPr>
          <w:b/>
          <w:color w:val="171717" w:themeColor="background2" w:themeShade="1A"/>
        </w:rPr>
      </w:pPr>
      <w:bookmarkStart w:id="4" w:name="_Toc445396097"/>
      <w:r>
        <w:rPr>
          <w:b/>
          <w:color w:val="171717" w:themeColor="background2" w:themeShade="1A"/>
        </w:rPr>
        <w:t>Approach</w:t>
      </w:r>
      <w:bookmarkEnd w:id="4"/>
    </w:p>
    <w:p w:rsidR="00AD4B94" w:rsidRDefault="00AD4B94" w:rsidP="00AD4B94">
      <w:pPr>
        <w:jc w:val="both"/>
      </w:pPr>
      <w:r w:rsidRPr="00AD4B94">
        <w:t>The main goal of the project is to give the accurate and reliable information of the System Statistics.</w:t>
      </w:r>
    </w:p>
    <w:p w:rsidR="00AD4B94" w:rsidRDefault="00AD4B94" w:rsidP="00AD4B94">
      <w:pPr>
        <w:jc w:val="both"/>
      </w:pPr>
      <w:r w:rsidRPr="00AD4B94">
        <w:t>·         Goal 1:  Implementing the database.</w:t>
      </w:r>
    </w:p>
    <w:p w:rsidR="00AD4B94" w:rsidRDefault="00AD4B94" w:rsidP="00AD4B94">
      <w:pPr>
        <w:jc w:val="both"/>
      </w:pPr>
      <w:r w:rsidRPr="00AD4B94">
        <w:t>·         Goal 2: Designing the User Interface.</w:t>
      </w:r>
    </w:p>
    <w:p w:rsidR="00AD4B94" w:rsidRDefault="00AD4B94" w:rsidP="00AD4B94">
      <w:pPr>
        <w:jc w:val="both"/>
      </w:pPr>
      <w:r w:rsidRPr="00AD4B94">
        <w:t>·         Goal 3: Implementation (Connection to the database and logical Operations)</w:t>
      </w:r>
    </w:p>
    <w:p w:rsidR="00AD4B94" w:rsidRDefault="00AD4B94" w:rsidP="00AD4B94">
      <w:pPr>
        <w:jc w:val="both"/>
      </w:pPr>
      <w:r w:rsidRPr="00AD4B94">
        <w:t>·         Goal 4: Displaying the records/information in a report format.</w:t>
      </w:r>
    </w:p>
    <w:p w:rsidR="00D56586" w:rsidRDefault="00AD4B94" w:rsidP="00816D31">
      <w:pPr>
        <w:jc w:val="both"/>
      </w:pPr>
      <w:r w:rsidRPr="00AD4B94">
        <w:t>·         Goal 5: Testing and maintenance of the project.</w:t>
      </w:r>
    </w:p>
    <w:p w:rsidR="00816D31" w:rsidRDefault="00816D31" w:rsidP="00816D31">
      <w:pPr>
        <w:jc w:val="both"/>
      </w:pPr>
    </w:p>
    <w:p w:rsidR="00816D31" w:rsidRDefault="00816D31" w:rsidP="00816D31">
      <w:pPr>
        <w:jc w:val="both"/>
      </w:pPr>
    </w:p>
    <w:p w:rsidR="00816D31" w:rsidRDefault="00816D31" w:rsidP="00816D31">
      <w:pPr>
        <w:jc w:val="both"/>
      </w:pPr>
    </w:p>
    <w:p w:rsidR="00816D31" w:rsidRPr="00816D31" w:rsidRDefault="00816D31" w:rsidP="00816D31">
      <w:pPr>
        <w:jc w:val="both"/>
      </w:pPr>
    </w:p>
    <w:p w:rsidR="00C726F0" w:rsidRDefault="00C726F0" w:rsidP="00537A7B">
      <w:pPr>
        <w:rPr>
          <w:rFonts w:asciiTheme="majorHAnsi" w:hAnsiTheme="majorHAnsi"/>
          <w:b/>
          <w:sz w:val="28"/>
          <w:szCs w:val="28"/>
        </w:rPr>
      </w:pPr>
    </w:p>
    <w:p w:rsidR="00537A7B" w:rsidRPr="00D56586" w:rsidRDefault="00D56586" w:rsidP="00537A7B">
      <w:pPr>
        <w:rPr>
          <w:rFonts w:asciiTheme="majorHAnsi" w:hAnsiTheme="majorHAnsi"/>
          <w:b/>
          <w:sz w:val="28"/>
          <w:szCs w:val="28"/>
        </w:rPr>
      </w:pPr>
      <w:r w:rsidRPr="00D56586">
        <w:rPr>
          <w:rFonts w:asciiTheme="majorHAnsi" w:hAnsiTheme="majorHAnsi"/>
          <w:b/>
          <w:sz w:val="28"/>
          <w:szCs w:val="28"/>
        </w:rPr>
        <w:lastRenderedPageBreak/>
        <w:t>ARCHITECTURE</w:t>
      </w:r>
    </w:p>
    <w:p w:rsidR="00537A7B" w:rsidRDefault="008D0AEC" w:rsidP="00537A7B">
      <w:r>
        <w:rPr>
          <w:noProof/>
        </w:rPr>
        <w:t xml:space="preserve">                      </w:t>
      </w:r>
      <w:r>
        <w:rPr>
          <w:noProof/>
        </w:rPr>
        <w:drawing>
          <wp:inline distT="0" distB="0" distL="0" distR="0">
            <wp:extent cx="4810125" cy="36077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ySemantic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1012" cy="3630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A7B" w:rsidRPr="00537A7B" w:rsidRDefault="00537A7B" w:rsidP="00537A7B"/>
    <w:p w:rsidR="00FD60A1" w:rsidRDefault="00537A7B" w:rsidP="00FD60A1">
      <w:pPr>
        <w:pStyle w:val="Heading1"/>
        <w:rPr>
          <w:b/>
          <w:color w:val="171717" w:themeColor="background2" w:themeShade="1A"/>
        </w:rPr>
      </w:pPr>
      <w:bookmarkStart w:id="5" w:name="_Toc445396098"/>
      <w:r>
        <w:rPr>
          <w:noProof/>
        </w:rPr>
        <w:drawing>
          <wp:anchor distT="0" distB="0" distL="114300" distR="114300" simplePos="0" relativeHeight="251658240" behindDoc="1" locked="0" layoutInCell="1" allowOverlap="1" wp14:anchorId="682F3300" wp14:editId="75C47A3D">
            <wp:simplePos x="0" y="0"/>
            <wp:positionH relativeFrom="column">
              <wp:posOffset>1657350</wp:posOffset>
            </wp:positionH>
            <wp:positionV relativeFrom="paragraph">
              <wp:posOffset>247650</wp:posOffset>
            </wp:positionV>
            <wp:extent cx="4543425" cy="3453198"/>
            <wp:effectExtent l="57150" t="19050" r="47625" b="90170"/>
            <wp:wrapTight wrapText="bothSides">
              <wp:wrapPolygon edited="0">
                <wp:start x="-181" y="-119"/>
                <wp:lineTo x="-272" y="0"/>
                <wp:lineTo x="-272" y="21926"/>
                <wp:lineTo x="-181" y="22045"/>
                <wp:lineTo x="21645" y="22045"/>
                <wp:lineTo x="21736" y="21092"/>
                <wp:lineTo x="21736" y="1907"/>
                <wp:lineTo x="21645" y="119"/>
                <wp:lineTo x="21645" y="-119"/>
                <wp:lineTo x="-181" y="-119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onitorix-Monitoring-592x45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453198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FD60A1">
        <w:rPr>
          <w:b/>
          <w:color w:val="171717" w:themeColor="background2" w:themeShade="1A"/>
        </w:rPr>
        <w:t>External Design</w:t>
      </w:r>
      <w:bookmarkEnd w:id="5"/>
    </w:p>
    <w:p w:rsidR="005826F0" w:rsidRDefault="005826F0" w:rsidP="005826F0">
      <w:pPr>
        <w:pStyle w:val="Heading2"/>
        <w:ind w:left="720"/>
      </w:pPr>
      <w:bookmarkStart w:id="6" w:name="_Toc445396099"/>
      <w:r>
        <w:t>Command Line Interface (CLI)</w:t>
      </w:r>
      <w:bookmarkEnd w:id="6"/>
    </w:p>
    <w:p w:rsidR="005826F0" w:rsidRPr="005826F0" w:rsidRDefault="005826F0" w:rsidP="00537A7B">
      <w:pPr>
        <w:ind w:left="720"/>
      </w:pPr>
    </w:p>
    <w:p w:rsidR="00FD60A1" w:rsidRPr="009B5FDE" w:rsidRDefault="00FD60A1" w:rsidP="00537A7B">
      <w:pPr>
        <w:ind w:left="720"/>
      </w:pPr>
    </w:p>
    <w:p w:rsidR="009B5FDE" w:rsidRPr="00177366" w:rsidRDefault="009B5FDE" w:rsidP="00177366"/>
    <w:p w:rsidR="00F44114" w:rsidRPr="00F44114" w:rsidRDefault="00F44114" w:rsidP="00F44114"/>
    <w:p w:rsidR="00F44114" w:rsidRDefault="00F44114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040EAC" w:rsidRPr="00FE5604" w:rsidRDefault="00040EAC" w:rsidP="00FE5604">
      <w:pPr>
        <w:pStyle w:val="Heading1"/>
        <w:rPr>
          <w:b/>
          <w:color w:val="171717" w:themeColor="background2" w:themeShade="1A"/>
        </w:rPr>
      </w:pPr>
      <w:bookmarkStart w:id="7" w:name="_Toc445396100"/>
      <w:r w:rsidRPr="00FE5604">
        <w:rPr>
          <w:b/>
          <w:color w:val="171717" w:themeColor="background2" w:themeShade="1A"/>
        </w:rPr>
        <w:lastRenderedPageBreak/>
        <w:t>Use Case Diagram</w:t>
      </w:r>
      <w:bookmarkEnd w:id="7"/>
    </w:p>
    <w:p w:rsidR="00040EAC" w:rsidRPr="00FA1898" w:rsidRDefault="00FE5604" w:rsidP="00040EAC">
      <w:pPr>
        <w:rPr>
          <w:rFonts w:asciiTheme="majorHAnsi" w:hAnsiTheme="majorHAnsi"/>
          <w:sz w:val="24"/>
          <w:szCs w:val="24"/>
        </w:rPr>
      </w:pPr>
      <w:r w:rsidRPr="00FA1898">
        <w:rPr>
          <w:rFonts w:asciiTheme="majorHAnsi" w:hAnsiTheme="majorHAnsi"/>
          <w:noProof/>
        </w:rPr>
        <w:drawing>
          <wp:anchor distT="0" distB="0" distL="114300" distR="114300" simplePos="0" relativeHeight="251659264" behindDoc="1" locked="0" layoutInCell="1" allowOverlap="1" wp14:anchorId="19C4A9FA" wp14:editId="28B9A1BB">
            <wp:simplePos x="0" y="0"/>
            <wp:positionH relativeFrom="column">
              <wp:posOffset>314325</wp:posOffset>
            </wp:positionH>
            <wp:positionV relativeFrom="paragraph">
              <wp:posOffset>198755</wp:posOffset>
            </wp:positionV>
            <wp:extent cx="5486400" cy="3838575"/>
            <wp:effectExtent l="0" t="0" r="0" b="9525"/>
            <wp:wrapTight wrapText="bothSides">
              <wp:wrapPolygon edited="0">
                <wp:start x="0" y="0"/>
                <wp:lineTo x="0" y="21546"/>
                <wp:lineTo x="21525" y="21546"/>
                <wp:lineTo x="2152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seCase (3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sz w:val="24"/>
          <w:szCs w:val="24"/>
        </w:rPr>
        <w:tab/>
        <w:t xml:space="preserve">        Application</w:t>
      </w:r>
    </w:p>
    <w:p w:rsidR="00040EAC" w:rsidRPr="00FA1898" w:rsidRDefault="00040EAC" w:rsidP="00040EAC">
      <w:pPr>
        <w:rPr>
          <w:rFonts w:asciiTheme="majorHAnsi" w:hAnsiTheme="majorHAnsi"/>
        </w:rPr>
      </w:pPr>
      <w:r w:rsidRPr="00FA1898">
        <w:rPr>
          <w:rFonts w:asciiTheme="majorHAnsi" w:hAnsiTheme="majorHAnsi"/>
        </w:rPr>
        <w:t xml:space="preserve">              </w:t>
      </w:r>
    </w:p>
    <w:p w:rsidR="00040EAC" w:rsidRPr="001561EF" w:rsidRDefault="00040EAC" w:rsidP="002D0101">
      <w:pPr>
        <w:pStyle w:val="ListParagraph"/>
        <w:numPr>
          <w:ilvl w:val="0"/>
          <w:numId w:val="4"/>
        </w:numPr>
        <w:jc w:val="both"/>
      </w:pPr>
      <w:r w:rsidRPr="001561EF">
        <w:t>User requests the application to view the running tasks/process in the system.</w:t>
      </w:r>
    </w:p>
    <w:p w:rsidR="00040EAC" w:rsidRPr="001561EF" w:rsidRDefault="00816D3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The o</w:t>
      </w:r>
      <w:r w:rsidR="00040EAC" w:rsidRPr="00816D31">
        <w:rPr>
          <w:noProof/>
        </w:rPr>
        <w:t>perating</w:t>
      </w:r>
      <w:r w:rsidR="00040EAC" w:rsidRPr="001561EF">
        <w:t xml:space="preserve"> system will control the application to provide the required information.</w:t>
      </w:r>
    </w:p>
    <w:p w:rsidR="00040EAC" w:rsidRPr="001561EF" w:rsidRDefault="002D010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U</w:t>
      </w:r>
      <w:r w:rsidR="00040EAC" w:rsidRPr="00816D31">
        <w:rPr>
          <w:noProof/>
        </w:rPr>
        <w:t>ser</w:t>
      </w:r>
      <w:r w:rsidR="00040EAC" w:rsidRPr="001561EF">
        <w:t xml:space="preserve"> can view network/memory/process statistics.</w:t>
      </w:r>
    </w:p>
    <w:p w:rsidR="00040EAC" w:rsidRPr="001561EF" w:rsidRDefault="002D010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U</w:t>
      </w:r>
      <w:r w:rsidR="00040EAC" w:rsidRPr="00816D31">
        <w:rPr>
          <w:noProof/>
        </w:rPr>
        <w:t>ser</w:t>
      </w:r>
      <w:r w:rsidR="00040EAC" w:rsidRPr="001561EF">
        <w:t xml:space="preserve"> can view and print the reports based on the time constraint.</w:t>
      </w:r>
    </w:p>
    <w:p w:rsidR="00297DDB" w:rsidRDefault="00297DDB" w:rsidP="00FE5604">
      <w:pPr>
        <w:pStyle w:val="Heading1"/>
        <w:rPr>
          <w:b/>
        </w:rPr>
      </w:pPr>
      <w:bookmarkStart w:id="8" w:name="_Toc445396101"/>
      <w:r w:rsidRPr="00FE5604">
        <w:rPr>
          <w:b/>
          <w:color w:val="000000" w:themeColor="text1"/>
        </w:rPr>
        <w:t>Internal Design</w:t>
      </w:r>
      <w:bookmarkEnd w:id="8"/>
      <w:r w:rsidR="00816D31" w:rsidRPr="00FE5604">
        <w:rPr>
          <w:b/>
        </w:rPr>
        <w:tab/>
      </w:r>
    </w:p>
    <w:p w:rsidR="00FE5604" w:rsidRPr="00FE5604" w:rsidRDefault="00FE5604" w:rsidP="00FE5604">
      <w:pPr>
        <w:pStyle w:val="Heading2"/>
        <w:ind w:left="360"/>
      </w:pPr>
      <w:bookmarkStart w:id="9" w:name="_Toc445396102"/>
      <w:r w:rsidRPr="00FE5604">
        <w:t>Development Standards</w:t>
      </w:r>
      <w:bookmarkEnd w:id="9"/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rPr>
          <w:noProof/>
        </w:rPr>
        <w:t>The project</w:t>
      </w:r>
      <w:r w:rsidRPr="001561EF">
        <w:t xml:space="preserve"> involves usage of agile methodology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>Feedback of end-user is taken at every phase and developed accordingly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2D0101">
        <w:rPr>
          <w:i/>
        </w:rPr>
        <w:t>Java</w:t>
      </w:r>
      <w:r w:rsidRPr="001561EF">
        <w:t xml:space="preserve">, </w:t>
      </w:r>
      <w:r w:rsidRPr="002D0101">
        <w:rPr>
          <w:i/>
          <w:noProof/>
        </w:rPr>
        <w:t>C</w:t>
      </w:r>
      <w:r w:rsidRPr="001561EF">
        <w:t xml:space="preserve"> and </w:t>
      </w:r>
      <w:r w:rsidRPr="002D0101">
        <w:rPr>
          <w:i/>
        </w:rPr>
        <w:t>SQL</w:t>
      </w:r>
      <w:r w:rsidRPr="001561EF">
        <w:t xml:space="preserve"> languages are used in a </w:t>
      </w:r>
      <w:r w:rsidRPr="001561EF">
        <w:rPr>
          <w:noProof/>
        </w:rPr>
        <w:t>development</w:t>
      </w:r>
      <w:r w:rsidRPr="001561EF">
        <w:t xml:space="preserve"> of SySTematics.</w:t>
      </w:r>
    </w:p>
    <w:p w:rsidR="00297DDB" w:rsidRPr="001561EF" w:rsidRDefault="00FC3A2E" w:rsidP="00794F9B">
      <w:pPr>
        <w:pStyle w:val="ListParagraph"/>
        <w:numPr>
          <w:ilvl w:val="0"/>
          <w:numId w:val="5"/>
        </w:numPr>
        <w:jc w:val="both"/>
      </w:pPr>
      <w:r w:rsidRPr="002D0101">
        <w:rPr>
          <w:i/>
          <w:noProof/>
        </w:rPr>
        <w:t>N</w:t>
      </w:r>
      <w:r w:rsidR="00816D31" w:rsidRPr="002D0101">
        <w:rPr>
          <w:i/>
          <w:noProof/>
        </w:rPr>
        <w:t>c</w:t>
      </w:r>
      <w:r w:rsidR="00297DDB" w:rsidRPr="002D0101">
        <w:rPr>
          <w:i/>
          <w:noProof/>
        </w:rPr>
        <w:t>urses</w:t>
      </w:r>
      <w:r>
        <w:t xml:space="preserve">- </w:t>
      </w:r>
      <w:r w:rsidR="00297DDB" w:rsidRPr="001561EF">
        <w:t>interfaces for the editor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 xml:space="preserve">For graphs </w:t>
      </w:r>
      <w:r w:rsidRPr="002D0101">
        <w:rPr>
          <w:i/>
        </w:rPr>
        <w:t>Gnu plot</w:t>
      </w:r>
      <w:r w:rsidRPr="001561EF">
        <w:t xml:space="preserve">, </w:t>
      </w:r>
      <w:r w:rsidRPr="002D0101">
        <w:rPr>
          <w:i/>
        </w:rPr>
        <w:t xml:space="preserve">Graphite, </w:t>
      </w:r>
      <w:r w:rsidRPr="002D0101">
        <w:rPr>
          <w:i/>
          <w:noProof/>
        </w:rPr>
        <w:t>Darkstat</w:t>
      </w:r>
      <w:r w:rsidRPr="001561EF">
        <w:t>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 xml:space="preserve">SySTematics will be open-source software which will be available to </w:t>
      </w:r>
      <w:r w:rsidRPr="001561EF">
        <w:rPr>
          <w:noProof/>
        </w:rPr>
        <w:t>the public</w:t>
      </w:r>
      <w:r w:rsidRPr="001561EF">
        <w:t>.</w:t>
      </w:r>
    </w:p>
    <w:p w:rsidR="00297DDB" w:rsidRPr="00040EAC" w:rsidRDefault="00297DDB" w:rsidP="00FE5604">
      <w:pPr>
        <w:pStyle w:val="Heading2"/>
        <w:ind w:left="360"/>
      </w:pPr>
      <w:bookmarkStart w:id="10" w:name="_Toc445396103"/>
      <w:r w:rsidRPr="00040EAC">
        <w:t>Hardware Resources</w:t>
      </w:r>
      <w:bookmarkEnd w:id="10"/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t>Physical machines</w:t>
      </w:r>
      <w:r w:rsidRPr="001561EF">
        <w:tab/>
        <w:t>: Desktop</w:t>
      </w:r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t>Operating systems</w:t>
      </w:r>
      <w:r w:rsidRPr="001561EF">
        <w:tab/>
        <w:t>: Linux</w:t>
      </w:r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rPr>
          <w:color w:val="000000"/>
        </w:rPr>
        <w:t xml:space="preserve">Application Type </w:t>
      </w:r>
      <w:r w:rsidRPr="001561EF">
        <w:rPr>
          <w:color w:val="000000"/>
        </w:rPr>
        <w:tab/>
        <w:t>:</w:t>
      </w:r>
      <w:r w:rsidR="002D0101">
        <w:rPr>
          <w:color w:val="000000"/>
        </w:rPr>
        <w:t xml:space="preserve"> </w:t>
      </w:r>
      <w:r w:rsidRPr="001561EF">
        <w:rPr>
          <w:color w:val="000000"/>
        </w:rPr>
        <w:t>Console Based Application</w:t>
      </w:r>
    </w:p>
    <w:p w:rsidR="00526BA4" w:rsidRDefault="00226466" w:rsidP="00226466">
      <w:pPr>
        <w:pStyle w:val="Heading2"/>
        <w:ind w:left="180" w:hanging="180"/>
      </w:pPr>
      <w:r>
        <w:lastRenderedPageBreak/>
        <w:t xml:space="preserve">   </w:t>
      </w:r>
    </w:p>
    <w:p w:rsidR="00297DDB" w:rsidRPr="00040EAC" w:rsidRDefault="00226466" w:rsidP="00226466">
      <w:pPr>
        <w:pStyle w:val="Heading2"/>
        <w:ind w:left="180" w:hanging="180"/>
      </w:pPr>
      <w:r>
        <w:t xml:space="preserve">  </w:t>
      </w:r>
      <w:bookmarkStart w:id="11" w:name="_Toc445396104"/>
      <w:r w:rsidR="00297DDB" w:rsidRPr="00040EAC">
        <w:t>Development environment:</w:t>
      </w:r>
      <w:bookmarkEnd w:id="11"/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Compilers</w:t>
      </w:r>
      <w:r w:rsidRPr="001561EF">
        <w:tab/>
      </w:r>
      <w:r w:rsidRPr="001561EF">
        <w:tab/>
      </w:r>
      <w:r w:rsidRPr="001561EF">
        <w:tab/>
        <w:t>: GCC</w:t>
      </w:r>
      <w:r w:rsidR="00040EAC">
        <w:t>,JVM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IDE</w:t>
      </w:r>
      <w:r w:rsidRPr="001561EF">
        <w:tab/>
      </w:r>
      <w:r w:rsidRPr="001561EF">
        <w:tab/>
      </w:r>
      <w:r w:rsidRPr="001561EF">
        <w:tab/>
      </w:r>
      <w:r w:rsidRPr="001561EF">
        <w:tab/>
        <w:t>: NetBeans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Source code repository</w:t>
      </w:r>
      <w:r w:rsidR="00040EAC">
        <w:tab/>
      </w:r>
      <w:r w:rsidRPr="001561EF">
        <w:t>: GitHub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Build process</w:t>
      </w:r>
      <w:r w:rsidRPr="001561EF">
        <w:tab/>
      </w:r>
      <w:r w:rsidRPr="001561EF">
        <w:tab/>
        <w:t>: Maven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Database</w:t>
      </w:r>
      <w:r w:rsidRPr="001561EF">
        <w:tab/>
      </w:r>
      <w:r w:rsidRPr="001561EF">
        <w:tab/>
      </w:r>
      <w:r w:rsidRPr="001561EF">
        <w:tab/>
        <w:t>: SQLite</w:t>
      </w:r>
    </w:p>
    <w:p w:rsidR="00297DDB" w:rsidRDefault="00297DDB" w:rsidP="00297DDB">
      <w:pPr>
        <w:pStyle w:val="ListParagraph"/>
        <w:numPr>
          <w:ilvl w:val="0"/>
          <w:numId w:val="5"/>
        </w:numPr>
      </w:pPr>
      <w:r w:rsidRPr="001561EF">
        <w:t xml:space="preserve">Instance </w:t>
      </w:r>
      <w:r w:rsidRPr="001561EF">
        <w:tab/>
      </w:r>
      <w:r w:rsidRPr="001561EF">
        <w:tab/>
      </w:r>
      <w:r w:rsidRPr="001561EF">
        <w:tab/>
        <w:t>: Single</w:t>
      </w:r>
    </w:p>
    <w:p w:rsidR="00526BA4" w:rsidRDefault="00526BA4" w:rsidP="00953F20">
      <w:pPr>
        <w:pStyle w:val="Heading1"/>
        <w:rPr>
          <w:b/>
          <w:color w:val="000000" w:themeColor="text1"/>
        </w:rPr>
      </w:pPr>
    </w:p>
    <w:p w:rsidR="00297DDB" w:rsidRPr="00953F20" w:rsidRDefault="00297DDB" w:rsidP="00953F20">
      <w:pPr>
        <w:pStyle w:val="Heading1"/>
        <w:rPr>
          <w:b/>
          <w:color w:val="000000" w:themeColor="text1"/>
        </w:rPr>
      </w:pPr>
      <w:bookmarkStart w:id="12" w:name="_Toc445396105"/>
      <w:r w:rsidRPr="004157B0">
        <w:rPr>
          <w:b/>
          <w:color w:val="000000" w:themeColor="text1"/>
        </w:rPr>
        <w:t>Software flow</w:t>
      </w:r>
      <w:bookmarkEnd w:id="12"/>
    </w:p>
    <w:p w:rsidR="004157B0" w:rsidRPr="004157B0" w:rsidRDefault="00953F20" w:rsidP="00247D09">
      <w:pPr>
        <w:jc w:val="both"/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2545</wp:posOffset>
            </wp:positionV>
            <wp:extent cx="3448050" cy="3790950"/>
            <wp:effectExtent l="0" t="38100" r="0" b="57150"/>
            <wp:wrapTight wrapText="bothSides">
              <wp:wrapPolygon edited="0">
                <wp:start x="1313" y="-217"/>
                <wp:lineTo x="955" y="21817"/>
                <wp:lineTo x="20645" y="21817"/>
                <wp:lineTo x="20287" y="-217"/>
                <wp:lineTo x="1313" y="-217"/>
              </wp:wrapPolygon>
            </wp:wrapTight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anchor>
        </w:drawing>
      </w:r>
      <w:r w:rsidR="00247D09">
        <w:t xml:space="preserve">The installer </w:t>
      </w:r>
      <w:r w:rsidR="003067FE">
        <w:t>install</w:t>
      </w:r>
      <w:r w:rsidR="00247D09">
        <w:t>s all software packages required</w:t>
      </w:r>
      <w:r w:rsidR="003067FE">
        <w:t xml:space="preserve"> for our application.</w:t>
      </w:r>
    </w:p>
    <w:p w:rsidR="00297DDB" w:rsidRDefault="003067FE" w:rsidP="00247D09">
      <w:pPr>
        <w:jc w:val="both"/>
      </w:pPr>
      <w:r w:rsidRPr="003067FE">
        <w:t>Metrics will be collected using different Linux commands</w:t>
      </w:r>
      <w:r>
        <w:t>.</w:t>
      </w:r>
    </w:p>
    <w:p w:rsidR="003067FE" w:rsidRDefault="003067FE" w:rsidP="00247D09">
      <w:pPr>
        <w:jc w:val="both"/>
      </w:pPr>
      <w:r>
        <w:t xml:space="preserve">Memory, CPU and network metrics will be aggregated and </w:t>
      </w:r>
      <w:r w:rsidR="00B436B4">
        <w:t xml:space="preserve">displayed in </w:t>
      </w:r>
      <w:r>
        <w:t>common unit</w:t>
      </w:r>
      <w:r w:rsidR="00B436B4">
        <w:t>s</w:t>
      </w:r>
      <w:r>
        <w:t>.</w:t>
      </w:r>
    </w:p>
    <w:p w:rsidR="003067FE" w:rsidRPr="00B436B4" w:rsidRDefault="00B436B4" w:rsidP="00247D09">
      <w:pPr>
        <w:jc w:val="both"/>
      </w:pPr>
      <w:r w:rsidRPr="00B436B4">
        <w:t>The collected metrics will then be stored in the SQLite database.</w:t>
      </w:r>
    </w:p>
    <w:p w:rsidR="00297DDB" w:rsidRPr="00B436B4" w:rsidRDefault="00B436B4" w:rsidP="00247D09">
      <w:pPr>
        <w:jc w:val="both"/>
      </w:pPr>
      <w:r w:rsidRPr="00B436B4">
        <w:t>Data is fetched from the database based on what the user is viewing.</w:t>
      </w:r>
      <w:r>
        <w:t xml:space="preserve"> End User </w:t>
      </w:r>
      <w:r w:rsidR="00247D09">
        <w:t>is not</w:t>
      </w:r>
      <w:r>
        <w:t xml:space="preserve"> aware of the processes above this block</w:t>
      </w:r>
      <w:r w:rsidR="00247D09">
        <w:t>.</w:t>
      </w:r>
    </w:p>
    <w:p w:rsidR="00297DDB" w:rsidRPr="00B436B4" w:rsidRDefault="00B436B4" w:rsidP="00247D09">
      <w:pPr>
        <w:tabs>
          <w:tab w:val="left" w:pos="1455"/>
        </w:tabs>
        <w:jc w:val="both"/>
        <w:rPr>
          <w:rFonts w:asciiTheme="majorHAnsi" w:hAnsiTheme="majorHAnsi"/>
          <w:b/>
        </w:rPr>
      </w:pPr>
      <w:r>
        <w:br/>
      </w:r>
      <w:r w:rsidRPr="00B436B4">
        <w:t xml:space="preserve">All related metrics will be displayed to the user based on </w:t>
      </w:r>
      <w:r w:rsidR="00247D09">
        <w:t>his screen selection.</w:t>
      </w:r>
      <w:r w:rsidRPr="00B436B4">
        <w:rPr>
          <w:rFonts w:asciiTheme="majorHAnsi" w:hAnsiTheme="majorHAnsi"/>
          <w:b/>
        </w:rPr>
        <w:tab/>
      </w:r>
    </w:p>
    <w:p w:rsidR="00297DDB" w:rsidRPr="00B436B4" w:rsidRDefault="00B436B4" w:rsidP="00247D09">
      <w:pPr>
        <w:jc w:val="both"/>
        <w:rPr>
          <w:b/>
        </w:rPr>
      </w:pPr>
      <w:r>
        <w:rPr>
          <w:rFonts w:asciiTheme="majorHAnsi" w:hAnsiTheme="majorHAnsi"/>
          <w:b/>
          <w:sz w:val="32"/>
          <w:szCs w:val="32"/>
        </w:rPr>
        <w:br/>
      </w:r>
      <w:r w:rsidR="00247D09">
        <w:t>The application is</w:t>
      </w:r>
      <w:r w:rsidRPr="00B436B4">
        <w:t xml:space="preserve"> terminate</w:t>
      </w:r>
      <w:r w:rsidR="00247D09">
        <w:t>d followed by</w:t>
      </w:r>
      <w:r w:rsidRPr="00B436B4">
        <w:t xml:space="preserve"> data collection </w:t>
      </w:r>
      <w:r>
        <w:t>a</w:t>
      </w:r>
      <w:r w:rsidRPr="00B436B4">
        <w:t>nd storage in database.</w:t>
      </w:r>
    </w:p>
    <w:p w:rsidR="00297DDB" w:rsidRDefault="00297DDB" w:rsidP="00297DDB">
      <w:pPr>
        <w:rPr>
          <w:rFonts w:asciiTheme="majorHAnsi" w:hAnsiTheme="majorHAnsi"/>
          <w:b/>
          <w:sz w:val="32"/>
          <w:szCs w:val="32"/>
        </w:rPr>
      </w:pPr>
    </w:p>
    <w:p w:rsidR="00297DDB" w:rsidRDefault="004B35A5" w:rsidP="00D03DF6">
      <w:pPr>
        <w:pStyle w:val="Heading2"/>
        <w:ind w:firstLine="270"/>
      </w:pPr>
      <w:bookmarkStart w:id="13" w:name="_Toc445396106"/>
      <w:r>
        <w:t>Error Handling &amp; Recovery</w:t>
      </w:r>
      <w:bookmarkEnd w:id="13"/>
    </w:p>
    <w:p w:rsidR="009624AF" w:rsidRDefault="002D0101" w:rsidP="002D0101">
      <w:pPr>
        <w:ind w:left="270"/>
        <w:jc w:val="both"/>
      </w:pPr>
      <w:r>
        <w:t>The application</w:t>
      </w:r>
      <w:r w:rsidR="009624AF">
        <w:t xml:space="preserve"> log</w:t>
      </w:r>
      <w:r>
        <w:t>s</w:t>
      </w:r>
      <w:r w:rsidR="009624AF">
        <w:t xml:space="preserve"> every step or function call, so that it </w:t>
      </w:r>
      <w:r>
        <w:t>becomes</w:t>
      </w:r>
      <w:r w:rsidR="009624AF">
        <w:t xml:space="preserve"> easy for the developer to duplicate the issue </w:t>
      </w:r>
      <w:r>
        <w:t>and solve it. I</w:t>
      </w:r>
      <w:r w:rsidR="009624AF">
        <w:t xml:space="preserve">f </w:t>
      </w:r>
      <w:r>
        <w:t>a</w:t>
      </w:r>
      <w:r w:rsidR="009624AF">
        <w:t xml:space="preserve"> part of the application is not working properly, it will fail gracefully and an error message will be displayed on screen.</w:t>
      </w:r>
    </w:p>
    <w:p w:rsidR="002D0101" w:rsidRDefault="002D0101" w:rsidP="00D03DF6">
      <w:pPr>
        <w:pStyle w:val="Heading2"/>
        <w:ind w:left="270"/>
      </w:pPr>
    </w:p>
    <w:p w:rsidR="002D0101" w:rsidRPr="002D0101" w:rsidRDefault="002D0101" w:rsidP="002D0101"/>
    <w:p w:rsidR="00D03DF6" w:rsidRDefault="00D03DF6" w:rsidP="002D0101">
      <w:pPr>
        <w:pStyle w:val="Heading2"/>
        <w:ind w:firstLine="255"/>
      </w:pPr>
      <w:bookmarkStart w:id="14" w:name="_Toc445396107"/>
      <w:r>
        <w:lastRenderedPageBreak/>
        <w:t>Testability</w:t>
      </w:r>
      <w:bookmarkEnd w:id="14"/>
    </w:p>
    <w:p w:rsidR="00794F9B" w:rsidRDefault="00D03DF6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Environment</w:t>
      </w:r>
      <w:r>
        <w:t xml:space="preserve"> will be same as the customer’s environment i.e</w:t>
      </w:r>
      <w:r w:rsidR="00794F9B">
        <w:t>. Linux OS, Standalone machine.</w:t>
      </w:r>
    </w:p>
    <w:p w:rsidR="00794F9B" w:rsidRDefault="00D03DF6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Sce</w:t>
      </w:r>
      <w:r w:rsidR="00287F92" w:rsidRPr="00DC4BE7">
        <w:rPr>
          <w:b/>
        </w:rPr>
        <w:t>narios</w:t>
      </w:r>
      <w:r w:rsidR="00287F92">
        <w:t xml:space="preserve"> include testing with heavy CPU processes, memory con</w:t>
      </w:r>
      <w:r w:rsidR="002D0101">
        <w:t>suming processes, I/O processes</w:t>
      </w:r>
      <w:r w:rsidR="00794F9B">
        <w:t>, etc</w:t>
      </w:r>
      <w:r w:rsidR="002D0101">
        <w:t>.</w:t>
      </w:r>
    </w:p>
    <w:p w:rsidR="00794F9B" w:rsidRDefault="00287F92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Regression Testing</w:t>
      </w:r>
      <w:r>
        <w:t xml:space="preserve"> will be performed after every module </w:t>
      </w:r>
      <w:r w:rsidR="00794F9B">
        <w:t>to ensure all earlier</w:t>
      </w:r>
      <w:r>
        <w:t xml:space="preserve"> functionalities are working. </w:t>
      </w:r>
    </w:p>
    <w:p w:rsidR="001F6B8A" w:rsidRDefault="00287F92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cases</w:t>
      </w:r>
      <w:r>
        <w:t xml:space="preserve"> will be written to record all results.</w:t>
      </w:r>
      <w:r w:rsidR="002D0101">
        <w:t xml:space="preserve"> </w:t>
      </w:r>
      <w:r w:rsidR="001F6B8A">
        <w:t xml:space="preserve">Function testing and system testing will be performed after completion </w:t>
      </w:r>
      <w:r w:rsidR="008350D0">
        <w:t>of every module.</w:t>
      </w:r>
    </w:p>
    <w:p w:rsidR="008350D0" w:rsidRPr="00D03DF6" w:rsidRDefault="008350D0" w:rsidP="008350D0">
      <w:pPr>
        <w:pStyle w:val="Heading2"/>
        <w:ind w:firstLine="255"/>
      </w:pPr>
      <w:bookmarkStart w:id="15" w:name="_Toc445396108"/>
      <w:r>
        <w:t>Packaging</w:t>
      </w:r>
      <w:bookmarkEnd w:id="15"/>
    </w:p>
    <w:p w:rsidR="003067FE" w:rsidRPr="00A75E27" w:rsidRDefault="00910EF0" w:rsidP="00910EF0">
      <w:pPr>
        <w:ind w:left="255"/>
        <w:jc w:val="both"/>
      </w:pPr>
      <w:r>
        <w:t>NetBeans lets you create an installer for the project which</w:t>
      </w:r>
      <w:r w:rsidR="00B73704" w:rsidRPr="00A75E27">
        <w:t xml:space="preserve"> will </w:t>
      </w:r>
      <w:r w:rsidR="00A75E27" w:rsidRPr="00A75E27">
        <w:t xml:space="preserve">be used </w:t>
      </w:r>
      <w:r w:rsidR="00A75E27">
        <w:t xml:space="preserve">to install and uninstall the application. </w:t>
      </w:r>
    </w:p>
    <w:p w:rsidR="00436E09" w:rsidRPr="00436E09" w:rsidRDefault="00436E09" w:rsidP="00436E09">
      <w:pPr>
        <w:spacing w:before="240" w:after="6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6E09"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</w:rPr>
        <w:t>Data</w:t>
      </w:r>
      <w:r w:rsidRPr="00436E09">
        <w:rPr>
          <w:rFonts w:ascii="Times New Roman" w:eastAsia="Times New Roman" w:hAnsi="Times New Roman" w:cs="Times New Roman"/>
          <w:color w:val="000000"/>
        </w:rPr>
        <w:t>:</w:t>
      </w:r>
    </w:p>
    <w:p w:rsidR="008A4344" w:rsidRDefault="00436E09" w:rsidP="00794F9B">
      <w:pPr>
        <w:jc w:val="both"/>
      </w:pPr>
      <w:r w:rsidRPr="00436E09">
        <w:t>This application integrates SQLite database:</w:t>
      </w:r>
    </w:p>
    <w:p w:rsidR="008A4344" w:rsidRDefault="00436E09" w:rsidP="00794F9B">
      <w:pPr>
        <w:pStyle w:val="ListParagraph"/>
        <w:numPr>
          <w:ilvl w:val="0"/>
          <w:numId w:val="9"/>
        </w:numPr>
        <w:jc w:val="both"/>
      </w:pPr>
      <w:r w:rsidRPr="00EE1932">
        <w:t>Which</w:t>
      </w:r>
      <w:r w:rsidRPr="00436E09">
        <w:t xml:space="preserve"> dynamically stores CPU stats, memory stats, Network stats.</w:t>
      </w:r>
    </w:p>
    <w:p w:rsidR="008A4344" w:rsidRDefault="00436E09" w:rsidP="00794F9B">
      <w:pPr>
        <w:pStyle w:val="ListParagraph"/>
        <w:numPr>
          <w:ilvl w:val="0"/>
          <w:numId w:val="9"/>
        </w:numPr>
        <w:jc w:val="both"/>
      </w:pPr>
      <w:r w:rsidRPr="00436E09">
        <w:t>SQLite database is</w:t>
      </w:r>
      <w:r w:rsidR="00794F9B">
        <w:t xml:space="preserve"> used as it</w:t>
      </w:r>
      <w:r w:rsidR="00A75E27">
        <w:t xml:space="preserve"> support</w:t>
      </w:r>
      <w:r w:rsidR="00794F9B">
        <w:t>s</w:t>
      </w:r>
      <w:r w:rsidR="00A75E27">
        <w:t xml:space="preserve"> </w:t>
      </w:r>
      <w:r w:rsidRPr="00436E09">
        <w:t>many programming languages including java.</w:t>
      </w:r>
    </w:p>
    <w:p w:rsidR="00436E09" w:rsidRPr="00D03DF6" w:rsidRDefault="00436E09" w:rsidP="00794F9B">
      <w:pPr>
        <w:pStyle w:val="ListParagraph"/>
        <w:numPr>
          <w:ilvl w:val="0"/>
          <w:numId w:val="9"/>
        </w:numPr>
        <w:jc w:val="both"/>
      </w:pPr>
      <w:r w:rsidRPr="00EE1932">
        <w:t>The data update frequency is 5</w:t>
      </w:r>
      <w:r w:rsidRPr="00436E09">
        <w:t xml:space="preserve"> seconds</w:t>
      </w:r>
      <w:r w:rsidRPr="008A4344">
        <w:rPr>
          <w:rFonts w:ascii="Times New Roman" w:hAnsi="Times New Roman"/>
        </w:rPr>
        <w:t>.</w:t>
      </w:r>
    </w:p>
    <w:p w:rsidR="00436E09" w:rsidRPr="00436E09" w:rsidRDefault="00D03DF6" w:rsidP="00436E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</w:rPr>
        <w:t>Scope</w:t>
      </w:r>
      <w:r w:rsidR="00436E09" w:rsidRPr="00436E09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:rsidR="00436E09" w:rsidRPr="00436E09" w:rsidRDefault="00436E09" w:rsidP="00794F9B">
      <w:pPr>
        <w:jc w:val="both"/>
      </w:pPr>
      <w:r w:rsidRPr="00436E09">
        <w:t>Outcome of the project: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The objective of this application is to provide the user a clear picture of system performance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EE1932">
        <w:t>Any user can run</w:t>
      </w:r>
      <w:r w:rsidRPr="00436E09">
        <w:t> this system and access the data from the database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History as old as one week is maintained in the database and can be viewed/retrieved at any time.</w:t>
      </w:r>
    </w:p>
    <w:p w:rsidR="008A4344" w:rsidRDefault="00614A6D" w:rsidP="00794F9B">
      <w:pPr>
        <w:pStyle w:val="ListParagraph"/>
        <w:numPr>
          <w:ilvl w:val="0"/>
          <w:numId w:val="10"/>
        </w:numPr>
        <w:jc w:val="both"/>
      </w:pPr>
      <w:r>
        <w:rPr>
          <w:noProof/>
        </w:rPr>
        <w:t>The d</w:t>
      </w:r>
      <w:r w:rsidR="00436E09" w:rsidRPr="00614A6D">
        <w:rPr>
          <w:noProof/>
        </w:rPr>
        <w:t>atabase</w:t>
      </w:r>
      <w:r w:rsidR="00436E09" w:rsidRPr="00436E09">
        <w:t xml:space="preserve"> maintains the current and past information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EE1932">
        <w:t>Network stats</w:t>
      </w:r>
      <w:r w:rsidRPr="00436E09">
        <w:t>,</w:t>
      </w:r>
      <w:r w:rsidRPr="00EE1932">
        <w:t xml:space="preserve"> </w:t>
      </w:r>
      <w:r w:rsidRPr="00436E09">
        <w:t>CPU stats, memory stats are represented by visual indication.</w:t>
      </w:r>
    </w:p>
    <w:p w:rsidR="00297DDB" w:rsidRPr="001561EF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Users can print the logs of the system statistics but cannot change the data.    </w:t>
      </w:r>
      <w:r w:rsidRPr="008A4344">
        <w:rPr>
          <w:rFonts w:ascii="Times New Roman" w:hAnsi="Times New Roman"/>
        </w:rPr>
        <w:t> </w:t>
      </w:r>
    </w:p>
    <w:p w:rsidR="00421F6F" w:rsidRPr="004157B0" w:rsidRDefault="00421F6F" w:rsidP="004157B0">
      <w:pPr>
        <w:pStyle w:val="Heading1"/>
        <w:rPr>
          <w:b/>
          <w:color w:val="000000" w:themeColor="text1"/>
        </w:rPr>
      </w:pPr>
      <w:bookmarkStart w:id="16" w:name="_Toc445396109"/>
      <w:r w:rsidRPr="004157B0">
        <w:rPr>
          <w:b/>
          <w:color w:val="000000" w:themeColor="text1"/>
        </w:rPr>
        <w:t>Security</w:t>
      </w:r>
      <w:bookmarkEnd w:id="16"/>
    </w:p>
    <w:p w:rsidR="00703069" w:rsidRDefault="00703069" w:rsidP="00794F9B">
      <w:pPr>
        <w:jc w:val="both"/>
      </w:pPr>
      <w:r>
        <w:t xml:space="preserve">There is no </w:t>
      </w:r>
      <w:r w:rsidRPr="008A4344">
        <w:t>requirement</w:t>
      </w:r>
      <w:r>
        <w:t xml:space="preserve"> for the software to run as root, but can be run as root authority if needed.</w:t>
      </w:r>
    </w:p>
    <w:p w:rsidR="00703069" w:rsidRDefault="00703069" w:rsidP="00794F9B">
      <w:pPr>
        <w:pStyle w:val="ListParagraph"/>
        <w:numPr>
          <w:ilvl w:val="0"/>
          <w:numId w:val="1"/>
        </w:numPr>
        <w:jc w:val="both"/>
      </w:pPr>
      <w:r>
        <w:t xml:space="preserve">Any user with the installation files can install and use the software. </w:t>
      </w:r>
      <w:r w:rsidR="00C068C2">
        <w:t>If needed, admin rights can be given.</w:t>
      </w:r>
    </w:p>
    <w:p w:rsidR="00703069" w:rsidRDefault="00703069" w:rsidP="00703069">
      <w:pPr>
        <w:pStyle w:val="Heading1"/>
        <w:rPr>
          <w:b/>
          <w:color w:val="auto"/>
        </w:rPr>
      </w:pPr>
      <w:bookmarkStart w:id="17" w:name="_Toc445396110"/>
      <w:r w:rsidRPr="00703069">
        <w:rPr>
          <w:b/>
          <w:color w:val="auto"/>
        </w:rPr>
        <w:t>Acc</w:t>
      </w:r>
      <w:r>
        <w:rPr>
          <w:b/>
          <w:color w:val="auto"/>
        </w:rPr>
        <w:t>essibility</w:t>
      </w:r>
      <w:bookmarkEnd w:id="17"/>
    </w:p>
    <w:p w:rsidR="00682D6C" w:rsidRDefault="00E75E31" w:rsidP="00794F9B">
      <w:pPr>
        <w:pStyle w:val="ListParagraph"/>
        <w:numPr>
          <w:ilvl w:val="0"/>
          <w:numId w:val="2"/>
        </w:numPr>
        <w:jc w:val="both"/>
      </w:pPr>
      <w:r>
        <w:t>The basic requirement, amongst other things, that there is sufficient contrast between text and background color</w:t>
      </w:r>
      <w:r w:rsidR="00682D6C">
        <w:t>.</w:t>
      </w:r>
    </w:p>
    <w:p w:rsidR="00794F9B" w:rsidRDefault="00682D6C" w:rsidP="00794F9B">
      <w:pPr>
        <w:pStyle w:val="ListParagraph"/>
        <w:numPr>
          <w:ilvl w:val="0"/>
          <w:numId w:val="2"/>
        </w:numPr>
        <w:jc w:val="both"/>
      </w:pPr>
      <w:r>
        <w:t>Best practice is to avoid the usage of red/green colors. As 1 in 12 people have red/green /yellow color disability.</w:t>
      </w:r>
      <w:r w:rsidR="00E75E31">
        <w:t xml:space="preserve"> </w:t>
      </w:r>
    </w:p>
    <w:p w:rsidR="00794F9B" w:rsidRPr="00794F9B" w:rsidRDefault="00794F9B" w:rsidP="00794F9B">
      <w:pPr>
        <w:jc w:val="both"/>
      </w:pPr>
    </w:p>
    <w:p w:rsidR="00703069" w:rsidRDefault="00703069" w:rsidP="00703069">
      <w:pPr>
        <w:pStyle w:val="Heading1"/>
        <w:rPr>
          <w:b/>
          <w:color w:val="auto"/>
        </w:rPr>
      </w:pPr>
      <w:bookmarkStart w:id="18" w:name="_Toc445396111"/>
      <w:r>
        <w:rPr>
          <w:b/>
          <w:color w:val="auto"/>
        </w:rPr>
        <w:lastRenderedPageBreak/>
        <w:t>G</w:t>
      </w:r>
      <w:r w:rsidR="00B33FBC">
        <w:rPr>
          <w:b/>
          <w:color w:val="auto"/>
        </w:rPr>
        <w:t>lobalization</w:t>
      </w:r>
      <w:bookmarkEnd w:id="18"/>
    </w:p>
    <w:p w:rsidR="00B33FBC" w:rsidRDefault="00B33FBC" w:rsidP="00794F9B">
      <w:pPr>
        <w:pStyle w:val="ListParagraph"/>
        <w:numPr>
          <w:ilvl w:val="0"/>
          <w:numId w:val="3"/>
        </w:numPr>
        <w:jc w:val="both"/>
      </w:pPr>
      <w:r>
        <w:t xml:space="preserve">The </w:t>
      </w:r>
      <w:r w:rsidR="00E870B1">
        <w:t xml:space="preserve">UI buttons, display messages, console outputs are in English. </w:t>
      </w:r>
    </w:p>
    <w:p w:rsidR="00703069" w:rsidRDefault="00E870B1" w:rsidP="00794F9B">
      <w:pPr>
        <w:pStyle w:val="ListParagraph"/>
        <w:numPr>
          <w:ilvl w:val="0"/>
          <w:numId w:val="3"/>
        </w:numPr>
        <w:jc w:val="both"/>
      </w:pPr>
      <w:r>
        <w:t>SysTemantics supports only English language.</w:t>
      </w:r>
    </w:p>
    <w:p w:rsidR="00F93063" w:rsidRPr="003B1EED" w:rsidRDefault="00493486" w:rsidP="00D56586">
      <w:pPr>
        <w:pStyle w:val="ListParagraph"/>
        <w:numPr>
          <w:ilvl w:val="0"/>
          <w:numId w:val="3"/>
        </w:numPr>
        <w:jc w:val="both"/>
      </w:pPr>
      <w:r>
        <w:t>Documentation is in English.</w:t>
      </w:r>
    </w:p>
    <w:p w:rsidR="00D56586" w:rsidRDefault="00D56586" w:rsidP="00D56586">
      <w:pPr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32"/>
          <w:szCs w:val="32"/>
        </w:rPr>
        <w:t>PROJECT BUDGET:</w:t>
      </w:r>
    </w:p>
    <w:p w:rsidR="00703069" w:rsidRPr="00D56586" w:rsidRDefault="00D56586" w:rsidP="00D56586">
      <w:pPr>
        <w:pStyle w:val="ListParagraph"/>
        <w:numPr>
          <w:ilvl w:val="0"/>
          <w:numId w:val="14"/>
        </w:numPr>
        <w:rPr>
          <w:rFonts w:asciiTheme="majorHAnsi" w:hAnsiTheme="majorHAnsi"/>
          <w:b/>
          <w:sz w:val="32"/>
          <w:szCs w:val="32"/>
        </w:rPr>
      </w:pPr>
      <w:r>
        <w:t>No Project Expenses</w:t>
      </w:r>
      <w:r w:rsidR="00794F9B">
        <w:t>.</w:t>
      </w:r>
    </w:p>
    <w:p w:rsidR="00537A7B" w:rsidRDefault="00703069" w:rsidP="00297DDB">
      <w:pPr>
        <w:pStyle w:val="Heading1"/>
        <w:rPr>
          <w:b/>
          <w:color w:val="auto"/>
        </w:rPr>
      </w:pPr>
      <w:bookmarkStart w:id="19" w:name="_Toc445396112"/>
      <w:r>
        <w:rPr>
          <w:b/>
          <w:color w:val="auto"/>
        </w:rPr>
        <w:t>Risks and Dependencies</w:t>
      </w:r>
      <w:bookmarkEnd w:id="19"/>
    </w:p>
    <w:p w:rsidR="008A4344" w:rsidRPr="008A4344" w:rsidRDefault="008A4344" w:rsidP="00330C4C">
      <w:pPr>
        <w:pStyle w:val="Heading2"/>
        <w:ind w:left="360"/>
      </w:pPr>
      <w:bookmarkStart w:id="20" w:name="_Toc445396113"/>
      <w:r w:rsidRPr="008A4344">
        <w:t>Risks</w:t>
      </w:r>
      <w:r w:rsidR="00330C4C">
        <w:t>:</w:t>
      </w:r>
      <w:bookmarkEnd w:id="20"/>
    </w:p>
    <w:p w:rsidR="008A4344" w:rsidRDefault="008A4344" w:rsidP="00DC4BE7">
      <w:pPr>
        <w:numPr>
          <w:ilvl w:val="0"/>
          <w:numId w:val="11"/>
        </w:numPr>
        <w:tabs>
          <w:tab w:val="clear" w:pos="720"/>
          <w:tab w:val="num" w:pos="1080"/>
        </w:tabs>
        <w:spacing w:after="0" w:line="240" w:lineRule="auto"/>
        <w:ind w:left="1080"/>
        <w:jc w:val="both"/>
      </w:pPr>
      <w:r w:rsidRPr="008A4344">
        <w:t> Manual Testing is performed throughout the project (Automation testing is not performed).</w:t>
      </w:r>
    </w:p>
    <w:p w:rsidR="00D56586" w:rsidRPr="008A4344" w:rsidRDefault="00D56586" w:rsidP="00330C4C">
      <w:pPr>
        <w:spacing w:after="0" w:line="240" w:lineRule="auto"/>
        <w:ind w:left="1080"/>
      </w:pPr>
    </w:p>
    <w:p w:rsidR="00D56586" w:rsidRPr="00D56586" w:rsidRDefault="00330C4C" w:rsidP="00330C4C">
      <w:pPr>
        <w:pStyle w:val="Heading2"/>
        <w:ind w:left="360"/>
      </w:pPr>
      <w:bookmarkStart w:id="21" w:name="_Toc445396114"/>
      <w:r>
        <w:t>Constraints</w:t>
      </w:r>
      <w:r w:rsidR="00D56586" w:rsidRPr="00D56586">
        <w:t>:</w:t>
      </w:r>
      <w:bookmarkEnd w:id="21"/>
    </w:p>
    <w:p w:rsidR="00D56586" w:rsidRDefault="00D56586" w:rsidP="00330C4C">
      <w:pPr>
        <w:pStyle w:val="ListParagraph"/>
        <w:numPr>
          <w:ilvl w:val="0"/>
          <w:numId w:val="12"/>
        </w:numPr>
        <w:spacing w:after="0"/>
        <w:ind w:left="1185"/>
      </w:pPr>
      <w:r>
        <w:t>Lack of mobile and web application design implementation.</w:t>
      </w:r>
    </w:p>
    <w:p w:rsidR="00D56586" w:rsidRDefault="00D56586" w:rsidP="00F7417C">
      <w:pPr>
        <w:pStyle w:val="ListParagraph"/>
        <w:numPr>
          <w:ilvl w:val="0"/>
          <w:numId w:val="12"/>
        </w:numPr>
        <w:spacing w:after="0"/>
        <w:ind w:left="1185"/>
      </w:pPr>
      <w:r>
        <w:t>Time.</w:t>
      </w:r>
    </w:p>
    <w:p w:rsidR="00D56586" w:rsidRPr="005B6F9D" w:rsidRDefault="00D56586" w:rsidP="005B6F9D">
      <w:pPr>
        <w:pStyle w:val="Heading1"/>
        <w:rPr>
          <w:b/>
          <w:color w:val="000000" w:themeColor="text1"/>
        </w:rPr>
      </w:pPr>
      <w:r w:rsidRPr="005B6F9D">
        <w:rPr>
          <w:b/>
          <w:color w:val="000000" w:themeColor="text1"/>
        </w:rPr>
        <w:t xml:space="preserve">  </w:t>
      </w:r>
      <w:bookmarkStart w:id="22" w:name="_Toc445396115"/>
      <w:r w:rsidR="005B6F9D">
        <w:rPr>
          <w:b/>
          <w:color w:val="000000" w:themeColor="text1"/>
        </w:rPr>
        <w:t>Assumptions</w:t>
      </w:r>
      <w:r w:rsidRPr="005B6F9D">
        <w:rPr>
          <w:b/>
          <w:color w:val="000000" w:themeColor="text1"/>
        </w:rPr>
        <w:t>:</w:t>
      </w:r>
      <w:bookmarkEnd w:id="22"/>
    </w:p>
    <w:p w:rsidR="00D56586" w:rsidRDefault="00D56586" w:rsidP="00D56586">
      <w:pPr>
        <w:pStyle w:val="ListParagraph"/>
        <w:numPr>
          <w:ilvl w:val="0"/>
          <w:numId w:val="13"/>
        </w:numPr>
      </w:pPr>
      <w:r>
        <w:t xml:space="preserve">All the team members </w:t>
      </w:r>
      <w:r w:rsidR="00B3791B">
        <w:t>are dedicating their time on completing their tasks</w:t>
      </w:r>
      <w:r>
        <w:t>.</w:t>
      </w:r>
    </w:p>
    <w:p w:rsidR="003B1EED" w:rsidRDefault="00B3791B" w:rsidP="003B1EED">
      <w:pPr>
        <w:pStyle w:val="ListParagraph"/>
        <w:numPr>
          <w:ilvl w:val="0"/>
          <w:numId w:val="13"/>
        </w:numPr>
      </w:pPr>
      <w:r>
        <w:rPr>
          <w:noProof/>
        </w:rPr>
        <w:t xml:space="preserve">The </w:t>
      </w:r>
      <w:r w:rsidR="00816D31">
        <w:rPr>
          <w:noProof/>
        </w:rPr>
        <w:t>d</w:t>
      </w:r>
      <w:r w:rsidR="00D56586" w:rsidRPr="00816D31">
        <w:rPr>
          <w:noProof/>
        </w:rPr>
        <w:t>esign</w:t>
      </w:r>
      <w:r w:rsidR="00D56586">
        <w:t xml:space="preserve"> document may be modified based on the project requirements.</w:t>
      </w:r>
    </w:p>
    <w:p w:rsidR="003B1EED" w:rsidRDefault="003B1EED" w:rsidP="003B1EED">
      <w:pPr>
        <w:pStyle w:val="Heading1"/>
        <w:rPr>
          <w:b/>
          <w:color w:val="auto"/>
        </w:rPr>
      </w:pPr>
      <w:bookmarkStart w:id="23" w:name="_Toc445396116"/>
      <w:r>
        <w:rPr>
          <w:b/>
          <w:color w:val="auto"/>
        </w:rPr>
        <w:t>Supporting Material</w:t>
      </w:r>
      <w:bookmarkEnd w:id="23"/>
    </w:p>
    <w:p w:rsidR="003B1EED" w:rsidRDefault="003B1EED" w:rsidP="003B1EED">
      <w:pPr>
        <w:pStyle w:val="Heading2"/>
      </w:pPr>
      <w:r>
        <w:tab/>
      </w:r>
      <w:bookmarkStart w:id="24" w:name="_Toc445396117"/>
      <w:r>
        <w:t>Glossary:</w:t>
      </w:r>
      <w:bookmarkEnd w:id="24"/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 w:rsidRPr="00E11DB5">
        <w:rPr>
          <w:b/>
        </w:rPr>
        <w:t>CPU</w:t>
      </w:r>
      <w:r>
        <w:t>: Central Processing Unit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 w:rsidRPr="00E11DB5">
        <w:rPr>
          <w:b/>
        </w:rPr>
        <w:t>CLI</w:t>
      </w:r>
      <w:r>
        <w:t xml:space="preserve">: (Command Line Interface): </w:t>
      </w:r>
      <w:r w:rsidRPr="00E11DB5">
        <w:rPr>
          <w:rStyle w:val="tgc"/>
        </w:rPr>
        <w:t xml:space="preserve">is a user </w:t>
      </w:r>
      <w:r w:rsidRPr="00E11DB5">
        <w:rPr>
          <w:rStyle w:val="tgc"/>
          <w:bCs/>
        </w:rPr>
        <w:t>interface</w:t>
      </w:r>
      <w:r w:rsidRPr="00E11DB5">
        <w:rPr>
          <w:rStyle w:val="tgc"/>
        </w:rPr>
        <w:t xml:space="preserve"> to a computer's operating system or an application in which the user responds to a visual </w:t>
      </w:r>
      <w:r w:rsidRPr="00E11DB5">
        <w:rPr>
          <w:rStyle w:val="tgc"/>
          <w:bCs/>
        </w:rPr>
        <w:t>prompt</w:t>
      </w:r>
      <w:r w:rsidRPr="00E11DB5">
        <w:rPr>
          <w:rStyle w:val="tgc"/>
        </w:rPr>
        <w:t xml:space="preserve"> by typing in a </w:t>
      </w:r>
      <w:r w:rsidRPr="00E11DB5">
        <w:rPr>
          <w:rStyle w:val="tgc"/>
          <w:bCs/>
        </w:rPr>
        <w:t>command</w:t>
      </w:r>
      <w:r w:rsidRPr="00E11DB5">
        <w:rPr>
          <w:rStyle w:val="tgc"/>
        </w:rPr>
        <w:t xml:space="preserve"> on a specified </w:t>
      </w:r>
      <w:r w:rsidRPr="00E11DB5">
        <w:rPr>
          <w:rStyle w:val="tgc"/>
          <w:bCs/>
        </w:rPr>
        <w:t>line</w:t>
      </w:r>
      <w:r w:rsidRPr="00E11DB5">
        <w:rPr>
          <w:rStyle w:val="tgc"/>
        </w:rPr>
        <w:t xml:space="preserve">, receives a response back from the system, and then enters another </w:t>
      </w:r>
      <w:r w:rsidRPr="00E11DB5">
        <w:rPr>
          <w:rStyle w:val="tgc"/>
          <w:bCs/>
        </w:rPr>
        <w:t>command</w:t>
      </w:r>
      <w:r w:rsidRPr="00E11DB5">
        <w:rPr>
          <w:rStyle w:val="tgc"/>
        </w:rPr>
        <w:t>, and so forth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 w:rsidRPr="00E11DB5">
        <w:rPr>
          <w:b/>
        </w:rPr>
        <w:t>Use Case Diagram</w:t>
      </w:r>
      <w:r>
        <w:t xml:space="preserve">: </w:t>
      </w:r>
      <w:r w:rsidRPr="00E11DB5">
        <w:t xml:space="preserve">A </w:t>
      </w:r>
      <w:r w:rsidRPr="00E11DB5">
        <w:rPr>
          <w:bCs/>
        </w:rPr>
        <w:t>use case diagram</w:t>
      </w:r>
      <w:r w:rsidRPr="00E11DB5">
        <w:t xml:space="preserve"> at its simplest is a representation of a user's interaction with the system that shows the relationship between the user and the different </w:t>
      </w:r>
      <w:hyperlink r:id="rId16" w:tooltip="Use case" w:history="1">
        <w:r w:rsidRPr="00E11DB5">
          <w:rPr>
            <w:rStyle w:val="Hyperlink"/>
            <w:color w:val="auto"/>
            <w:u w:val="none"/>
          </w:rPr>
          <w:t>use cases</w:t>
        </w:r>
      </w:hyperlink>
      <w:r w:rsidRPr="00E11DB5">
        <w:t xml:space="preserve"> in which the user is involved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</w:rPr>
        <w:t>C</w:t>
      </w:r>
      <w:r w:rsidRPr="00E11DB5">
        <w:t>:</w:t>
      </w:r>
      <w:r>
        <w:t xml:space="preserve"> </w:t>
      </w:r>
      <w:r>
        <w:rPr>
          <w:rStyle w:val="tgc"/>
        </w:rPr>
        <w:t xml:space="preserve">is a general-purpose, imperative computer programming </w:t>
      </w:r>
      <w:r w:rsidRPr="00E11DB5">
        <w:rPr>
          <w:rStyle w:val="tgc"/>
          <w:bCs/>
        </w:rPr>
        <w:t>language</w:t>
      </w:r>
      <w:r>
        <w:rPr>
          <w:rStyle w:val="tgc"/>
        </w:rPr>
        <w:t>, supporting structured programming, lexical variable scope and recursion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st"/>
        </w:rPr>
      </w:pPr>
      <w:r>
        <w:rPr>
          <w:b/>
        </w:rPr>
        <w:t>Java</w:t>
      </w:r>
      <w:r w:rsidRPr="00E11DB5">
        <w:t>:</w:t>
      </w:r>
      <w:r>
        <w:t xml:space="preserve"> </w:t>
      </w:r>
      <w:r>
        <w:rPr>
          <w:rStyle w:val="Emphasis"/>
        </w:rPr>
        <w:t>Java</w:t>
      </w:r>
      <w:r>
        <w:rPr>
          <w:rStyle w:val="st"/>
        </w:rPr>
        <w:t xml:space="preserve"> is a general purpose, high-level programming language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>
        <w:rPr>
          <w:b/>
        </w:rPr>
        <w:t>SQL</w:t>
      </w:r>
      <w:r w:rsidRPr="00E11DB5">
        <w:t>:</w:t>
      </w:r>
      <w:r>
        <w:t xml:space="preserve"> </w:t>
      </w:r>
      <w:r>
        <w:rPr>
          <w:rStyle w:val="tgc"/>
        </w:rPr>
        <w:t>is a special-purpose programming language designed for managing data held in a relational database management system (RDBMS), or for stream processing in a relational data stream management system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>
        <w:rPr>
          <w:rStyle w:val="tgc"/>
          <w:b/>
          <w:bCs/>
        </w:rPr>
        <w:t>Ncurses:</w:t>
      </w:r>
      <w:r>
        <w:rPr>
          <w:rStyle w:val="tgc"/>
        </w:rPr>
        <w:t xml:space="preserve"> (new curses) is a programming library providing an API that allows the programmer to write text-based user interfaces in a terminal-independent manner. It is a toolkit for developing "GUI-like" application software that runs under a terminal emulator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Gnuplot:</w:t>
      </w:r>
      <w:r>
        <w:t xml:space="preserve"> </w:t>
      </w:r>
      <w:r w:rsidRPr="00FC3A2E">
        <w:t xml:space="preserve">is a </w:t>
      </w:r>
      <w:hyperlink r:id="rId17" w:tooltip="Command-line" w:history="1">
        <w:r w:rsidRPr="00FC3A2E">
          <w:rPr>
            <w:rStyle w:val="Hyperlink"/>
            <w:color w:val="auto"/>
            <w:u w:val="none"/>
          </w:rPr>
          <w:t>command-line</w:t>
        </w:r>
      </w:hyperlink>
      <w:r w:rsidRPr="00FC3A2E">
        <w:t xml:space="preserve"> program that can generate two- and three-dimensional </w:t>
      </w:r>
      <w:hyperlink r:id="rId18" w:tooltip="Plot (graphics)" w:history="1">
        <w:r w:rsidRPr="00FC3A2E">
          <w:rPr>
            <w:rStyle w:val="Hyperlink"/>
            <w:color w:val="auto"/>
            <w:u w:val="none"/>
          </w:rPr>
          <w:t>plots</w:t>
        </w:r>
      </w:hyperlink>
      <w:r w:rsidRPr="00FC3A2E">
        <w:t xml:space="preserve"> of </w:t>
      </w:r>
      <w:hyperlink r:id="rId19" w:tooltip="Function (mathematics)" w:history="1">
        <w:r w:rsidRPr="00FC3A2E">
          <w:rPr>
            <w:rStyle w:val="Hyperlink"/>
            <w:color w:val="auto"/>
            <w:u w:val="none"/>
          </w:rPr>
          <w:t>functions</w:t>
        </w:r>
      </w:hyperlink>
      <w:r w:rsidRPr="00FC3A2E">
        <w:t xml:space="preserve">, </w:t>
      </w:r>
      <w:hyperlink r:id="rId20" w:tooltip="Data" w:history="1">
        <w:r w:rsidRPr="00FC3A2E">
          <w:rPr>
            <w:rStyle w:val="Hyperlink"/>
            <w:color w:val="auto"/>
            <w:u w:val="none"/>
          </w:rPr>
          <w:t>data</w:t>
        </w:r>
      </w:hyperlink>
      <w:r w:rsidRPr="00FC3A2E">
        <w:t>, and data fits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lastRenderedPageBreak/>
        <w:t>Graphite:</w:t>
      </w:r>
      <w:r>
        <w:t xml:space="preserve"> </w:t>
      </w:r>
      <w:r w:rsidRPr="00F93063">
        <w:t xml:space="preserve">is a </w:t>
      </w:r>
      <w:hyperlink r:id="rId21" w:tooltip="Free open source software" w:history="1">
        <w:r w:rsidRPr="00F93063">
          <w:rPr>
            <w:rStyle w:val="Hyperlink"/>
            <w:color w:val="auto"/>
            <w:u w:val="none"/>
          </w:rPr>
          <w:t>free open source software</w:t>
        </w:r>
      </w:hyperlink>
      <w:r w:rsidRPr="00F93063">
        <w:t xml:space="preserve"> (FOSS) tool for monitoring and graphing the performance of computer systems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 w:rsidRPr="00F93063">
        <w:rPr>
          <w:rStyle w:val="tgc"/>
          <w:b/>
        </w:rPr>
        <w:t>A Java virtual machine</w:t>
      </w:r>
      <w:r>
        <w:rPr>
          <w:rStyle w:val="tgc"/>
        </w:rPr>
        <w:t xml:space="preserve"> (</w:t>
      </w:r>
      <w:r>
        <w:rPr>
          <w:rStyle w:val="tgc"/>
          <w:b/>
          <w:bCs/>
        </w:rPr>
        <w:t>JVM</w:t>
      </w:r>
      <w:r>
        <w:rPr>
          <w:rStyle w:val="tgc"/>
        </w:rPr>
        <w:t>): is an abstract computing machine that enables a computer to run a Java program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NetBeans:</w:t>
      </w:r>
      <w:r>
        <w:t xml:space="preserve"> </w:t>
      </w:r>
      <w:r w:rsidRPr="00F93063">
        <w:t xml:space="preserve">is a </w:t>
      </w:r>
      <w:hyperlink r:id="rId22" w:tooltip="Software development" w:history="1">
        <w:r w:rsidRPr="00F93063">
          <w:rPr>
            <w:rStyle w:val="Hyperlink"/>
            <w:color w:val="auto"/>
            <w:u w:val="none"/>
          </w:rPr>
          <w:t>software development</w:t>
        </w:r>
      </w:hyperlink>
      <w:r w:rsidRPr="00F93063">
        <w:t xml:space="preserve"> platform written in </w:t>
      </w:r>
      <w:hyperlink r:id="rId23" w:tooltip="Java (programming language)" w:history="1">
        <w:r w:rsidRPr="00F93063">
          <w:rPr>
            <w:rStyle w:val="Hyperlink"/>
            <w:color w:val="auto"/>
            <w:u w:val="none"/>
          </w:rPr>
          <w:t>Java</w:t>
        </w:r>
      </w:hyperlink>
      <w:r w:rsidRPr="00F93063">
        <w:t xml:space="preserve">. The NetBeans </w:t>
      </w:r>
      <w:hyperlink r:id="rId24" w:tooltip="Platform (computing)" w:history="1">
        <w:r w:rsidRPr="00F93063">
          <w:rPr>
            <w:rStyle w:val="Hyperlink"/>
            <w:color w:val="auto"/>
            <w:u w:val="none"/>
          </w:rPr>
          <w:t>Platform</w:t>
        </w:r>
      </w:hyperlink>
      <w:r w:rsidRPr="00F93063">
        <w:t xml:space="preserve"> allows applications to be developed from a set of modular </w:t>
      </w:r>
      <w:hyperlink r:id="rId25" w:tooltip="Software component" w:history="1">
        <w:r w:rsidRPr="00F93063">
          <w:rPr>
            <w:rStyle w:val="Hyperlink"/>
            <w:color w:val="auto"/>
            <w:u w:val="none"/>
          </w:rPr>
          <w:t>software components</w:t>
        </w:r>
      </w:hyperlink>
      <w:r w:rsidRPr="00F93063">
        <w:t xml:space="preserve"> called </w:t>
      </w:r>
      <w:r w:rsidRPr="00F93063">
        <w:rPr>
          <w:iCs/>
        </w:rPr>
        <w:t>modules</w:t>
      </w:r>
      <w:r w:rsidRPr="00F93063">
        <w:t>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Maven:</w:t>
      </w:r>
      <w:r>
        <w:t xml:space="preserve"> </w:t>
      </w:r>
      <w:r w:rsidRPr="00F93063">
        <w:t xml:space="preserve">is a </w:t>
      </w:r>
      <w:hyperlink r:id="rId26" w:tooltip="Build automation" w:history="1">
        <w:r w:rsidRPr="00F93063">
          <w:rPr>
            <w:rStyle w:val="Hyperlink"/>
            <w:color w:val="auto"/>
            <w:u w:val="none"/>
          </w:rPr>
          <w:t>build automation</w:t>
        </w:r>
      </w:hyperlink>
      <w:r w:rsidRPr="00F93063">
        <w:t xml:space="preserve"> tool used primarily for </w:t>
      </w:r>
      <w:hyperlink r:id="rId27" w:tooltip="Java (programming language)" w:history="1">
        <w:r w:rsidRPr="00F93063">
          <w:rPr>
            <w:rStyle w:val="Hyperlink"/>
            <w:color w:val="auto"/>
            <w:u w:val="none"/>
          </w:rPr>
          <w:t>Java</w:t>
        </w:r>
      </w:hyperlink>
      <w:r w:rsidRPr="00F93063">
        <w:t xml:space="preserve"> projects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 xml:space="preserve">SQLite: </w:t>
      </w:r>
      <w:r w:rsidRPr="00F93063">
        <w:t xml:space="preserve">is a </w:t>
      </w:r>
      <w:hyperlink r:id="rId28" w:tooltip="Relational database management system" w:history="1">
        <w:r w:rsidRPr="00F93063">
          <w:rPr>
            <w:rStyle w:val="Hyperlink"/>
            <w:color w:val="auto"/>
            <w:u w:val="none"/>
          </w:rPr>
          <w:t>relational database management system</w:t>
        </w:r>
      </w:hyperlink>
      <w:r w:rsidRPr="00F93063">
        <w:t xml:space="preserve"> contained in a </w:t>
      </w:r>
      <w:hyperlink r:id="rId29" w:tooltip="C (programming language)" w:history="1">
        <w:r w:rsidRPr="00F93063">
          <w:rPr>
            <w:rStyle w:val="Hyperlink"/>
            <w:color w:val="auto"/>
            <w:u w:val="none"/>
          </w:rPr>
          <w:t>C</w:t>
        </w:r>
      </w:hyperlink>
      <w:r w:rsidRPr="00F93063">
        <w:t xml:space="preserve"> programming </w:t>
      </w:r>
      <w:hyperlink r:id="rId30" w:tooltip="Library (computer science)" w:history="1">
        <w:r w:rsidRPr="00F93063">
          <w:rPr>
            <w:rStyle w:val="Hyperlink"/>
            <w:color w:val="auto"/>
            <w:u w:val="none"/>
          </w:rPr>
          <w:t>library</w:t>
        </w:r>
      </w:hyperlink>
      <w:r w:rsidRPr="00F93063">
        <w:t xml:space="preserve">. In contrast to many other database management systems, SQLite is not a </w:t>
      </w:r>
      <w:hyperlink r:id="rId31" w:tooltip="Client–server" w:history="1">
        <w:r w:rsidRPr="00F93063">
          <w:rPr>
            <w:rStyle w:val="Hyperlink"/>
            <w:color w:val="auto"/>
            <w:u w:val="none"/>
          </w:rPr>
          <w:t>client–server</w:t>
        </w:r>
      </w:hyperlink>
      <w:r w:rsidRPr="00F93063">
        <w:t xml:space="preserve"> database engine. Rather, it is embedded into the end program.</w:t>
      </w:r>
    </w:p>
    <w:p w:rsidR="003B1EED" w:rsidRPr="003B1EED" w:rsidRDefault="003B1EED" w:rsidP="003B1EED">
      <w:pPr>
        <w:pStyle w:val="ListParagraph"/>
        <w:ind w:left="1080"/>
        <w:jc w:val="both"/>
      </w:pPr>
      <w:r w:rsidRPr="003B1EED">
        <w:rPr>
          <w:rFonts w:asciiTheme="majorHAnsi" w:hAnsiTheme="majorHAnsi"/>
          <w:b/>
          <w:sz w:val="32"/>
          <w:szCs w:val="32"/>
        </w:rPr>
        <w:tab/>
      </w:r>
    </w:p>
    <w:p w:rsidR="003B1EED" w:rsidRDefault="003B1EED" w:rsidP="003B1EED">
      <w:pPr>
        <w:pStyle w:val="Heading2"/>
        <w:ind w:left="720"/>
      </w:pPr>
      <w:bookmarkStart w:id="25" w:name="_Toc445396118"/>
      <w:r>
        <w:t>References</w:t>
      </w:r>
      <w:bookmarkEnd w:id="25"/>
    </w:p>
    <w:p w:rsidR="00E24860" w:rsidRDefault="004E5A80" w:rsidP="00E24860">
      <w:pPr>
        <w:pStyle w:val="ListParagraph"/>
        <w:numPr>
          <w:ilvl w:val="0"/>
          <w:numId w:val="22"/>
        </w:numPr>
      </w:pPr>
      <w:hyperlink r:id="rId32" w:history="1">
        <w:r w:rsidR="00E24860" w:rsidRPr="00E24860">
          <w:rPr>
            <w:rStyle w:val="Hyperlink"/>
          </w:rPr>
          <w:t>Image</w:t>
        </w:r>
      </w:hyperlink>
    </w:p>
    <w:p w:rsidR="00E24860" w:rsidRPr="00E24860" w:rsidRDefault="004E5A80" w:rsidP="00E24860">
      <w:pPr>
        <w:pStyle w:val="ListParagraph"/>
        <w:numPr>
          <w:ilvl w:val="0"/>
          <w:numId w:val="22"/>
        </w:numPr>
      </w:pPr>
      <w:hyperlink r:id="rId33" w:history="1">
        <w:r w:rsidR="00E24860" w:rsidRPr="00E24860">
          <w:rPr>
            <w:rStyle w:val="Hyperlink"/>
            <w:rFonts w:cs="Arial"/>
          </w:rPr>
          <w:t>Ncurses</w:t>
        </w:r>
      </w:hyperlink>
      <w:r w:rsidR="00E24860" w:rsidRPr="00E24860">
        <w:rPr>
          <w:rFonts w:cs="Arial"/>
          <w:color w:val="000000"/>
        </w:rPr>
        <w:t xml:space="preserve"> </w:t>
      </w:r>
    </w:p>
    <w:p w:rsidR="00E24860" w:rsidRPr="00E24860" w:rsidRDefault="004E5A80" w:rsidP="005272F1">
      <w:pPr>
        <w:pStyle w:val="ListParagraph"/>
        <w:numPr>
          <w:ilvl w:val="0"/>
          <w:numId w:val="22"/>
        </w:numPr>
      </w:pPr>
      <w:hyperlink r:id="rId34" w:history="1">
        <w:r w:rsidR="00E24860" w:rsidRPr="00E24860">
          <w:rPr>
            <w:rStyle w:val="Hyperlink"/>
            <w:rFonts w:cs="Arial"/>
          </w:rPr>
          <w:t>Gnuplot</w:t>
        </w:r>
      </w:hyperlink>
      <w:r w:rsidR="00E24860" w:rsidRPr="00E24860">
        <w:rPr>
          <w:rFonts w:cs="Arial"/>
          <w:color w:val="000000"/>
        </w:rPr>
        <w:t xml:space="preserve"> </w:t>
      </w:r>
    </w:p>
    <w:sectPr w:rsidR="00E24860" w:rsidRPr="00E24860" w:rsidSect="00F44114">
      <w:footerReference w:type="default" r:id="rId35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5A80" w:rsidRDefault="004E5A80" w:rsidP="00B973A0">
      <w:pPr>
        <w:spacing w:after="0" w:line="240" w:lineRule="auto"/>
      </w:pPr>
      <w:r>
        <w:separator/>
      </w:r>
    </w:p>
  </w:endnote>
  <w:endnote w:type="continuationSeparator" w:id="0">
    <w:p w:rsidR="004E5A80" w:rsidRDefault="004E5A80" w:rsidP="00B973A0">
      <w:pPr>
        <w:spacing w:after="0" w:line="240" w:lineRule="auto"/>
      </w:pPr>
      <w:r>
        <w:continuationSeparator/>
      </w:r>
    </w:p>
  </w:endnote>
  <w:endnote w:type="continuationNotice" w:id="1">
    <w:p w:rsidR="004E5A80" w:rsidRDefault="004E5A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62623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D688D" w:rsidRDefault="008D68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26F0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177366" w:rsidRDefault="001773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5A80" w:rsidRDefault="004E5A80" w:rsidP="00B973A0">
      <w:pPr>
        <w:spacing w:after="0" w:line="240" w:lineRule="auto"/>
      </w:pPr>
      <w:r>
        <w:separator/>
      </w:r>
    </w:p>
  </w:footnote>
  <w:footnote w:type="continuationSeparator" w:id="0">
    <w:p w:rsidR="004E5A80" w:rsidRDefault="004E5A80" w:rsidP="00B973A0">
      <w:pPr>
        <w:spacing w:after="0" w:line="240" w:lineRule="auto"/>
      </w:pPr>
      <w:r>
        <w:continuationSeparator/>
      </w:r>
    </w:p>
  </w:footnote>
  <w:footnote w:type="continuationNotice" w:id="1">
    <w:p w:rsidR="004E5A80" w:rsidRDefault="004E5A8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F4C7C"/>
    <w:multiLevelType w:val="hybridMultilevel"/>
    <w:tmpl w:val="10920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45E5C"/>
    <w:multiLevelType w:val="hybridMultilevel"/>
    <w:tmpl w:val="4F9C8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33B08"/>
    <w:multiLevelType w:val="hybridMultilevel"/>
    <w:tmpl w:val="CADAB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1242CA"/>
    <w:multiLevelType w:val="multilevel"/>
    <w:tmpl w:val="0D443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927504"/>
    <w:multiLevelType w:val="hybridMultilevel"/>
    <w:tmpl w:val="D47E91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" w15:restartNumberingAfterBreak="0">
    <w:nsid w:val="2873081F"/>
    <w:multiLevelType w:val="hybridMultilevel"/>
    <w:tmpl w:val="902EB2AA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6" w15:restartNumberingAfterBreak="0">
    <w:nsid w:val="28FA3B23"/>
    <w:multiLevelType w:val="hybridMultilevel"/>
    <w:tmpl w:val="C24C9554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32436F7E"/>
    <w:multiLevelType w:val="hybridMultilevel"/>
    <w:tmpl w:val="27DEDA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EA7A10"/>
    <w:multiLevelType w:val="hybridMultilevel"/>
    <w:tmpl w:val="F8FEC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81A6C"/>
    <w:multiLevelType w:val="multilevel"/>
    <w:tmpl w:val="C9B84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47360C"/>
    <w:multiLevelType w:val="hybridMultilevel"/>
    <w:tmpl w:val="6BEA6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B8D37EE"/>
    <w:multiLevelType w:val="hybridMultilevel"/>
    <w:tmpl w:val="B5D8A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11934"/>
    <w:multiLevelType w:val="hybridMultilevel"/>
    <w:tmpl w:val="227EB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B176AC"/>
    <w:multiLevelType w:val="hybridMultilevel"/>
    <w:tmpl w:val="077C5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8721D"/>
    <w:multiLevelType w:val="hybridMultilevel"/>
    <w:tmpl w:val="20EC7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27315"/>
    <w:multiLevelType w:val="hybridMultilevel"/>
    <w:tmpl w:val="8A30E612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6" w15:restartNumberingAfterBreak="0">
    <w:nsid w:val="6D0C2508"/>
    <w:multiLevelType w:val="multilevel"/>
    <w:tmpl w:val="D40ED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B365EF"/>
    <w:multiLevelType w:val="hybridMultilevel"/>
    <w:tmpl w:val="8BCA2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E65BB9"/>
    <w:multiLevelType w:val="hybridMultilevel"/>
    <w:tmpl w:val="D968F520"/>
    <w:lvl w:ilvl="0" w:tplc="58F63056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8BD2AC3"/>
    <w:multiLevelType w:val="hybridMultilevel"/>
    <w:tmpl w:val="19DA2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715A9"/>
    <w:multiLevelType w:val="hybridMultilevel"/>
    <w:tmpl w:val="65B8B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28727F"/>
    <w:multiLevelType w:val="hybridMultilevel"/>
    <w:tmpl w:val="9356CD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8"/>
  </w:num>
  <w:num w:numId="4">
    <w:abstractNumId w:val="19"/>
  </w:num>
  <w:num w:numId="5">
    <w:abstractNumId w:val="7"/>
  </w:num>
  <w:num w:numId="6">
    <w:abstractNumId w:val="3"/>
  </w:num>
  <w:num w:numId="7">
    <w:abstractNumId w:val="16"/>
  </w:num>
  <w:num w:numId="8">
    <w:abstractNumId w:val="10"/>
  </w:num>
  <w:num w:numId="9">
    <w:abstractNumId w:val="0"/>
  </w:num>
  <w:num w:numId="10">
    <w:abstractNumId w:val="14"/>
  </w:num>
  <w:num w:numId="11">
    <w:abstractNumId w:val="9"/>
  </w:num>
  <w:num w:numId="12">
    <w:abstractNumId w:val="6"/>
  </w:num>
  <w:num w:numId="13">
    <w:abstractNumId w:val="4"/>
  </w:num>
  <w:num w:numId="14">
    <w:abstractNumId w:val="18"/>
  </w:num>
  <w:num w:numId="15">
    <w:abstractNumId w:val="5"/>
  </w:num>
  <w:num w:numId="16">
    <w:abstractNumId w:val="15"/>
  </w:num>
  <w:num w:numId="17">
    <w:abstractNumId w:val="1"/>
  </w:num>
  <w:num w:numId="18">
    <w:abstractNumId w:val="20"/>
  </w:num>
  <w:num w:numId="19">
    <w:abstractNumId w:val="17"/>
  </w:num>
  <w:num w:numId="20">
    <w:abstractNumId w:val="21"/>
  </w:num>
  <w:num w:numId="21">
    <w:abstractNumId w:val="13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7IwBmIjSwtzUyUdpeDU4uLM/DyQAsNaAJV83KYsAAAA"/>
  </w:docVars>
  <w:rsids>
    <w:rsidRoot w:val="00B973A0"/>
    <w:rsid w:val="00000101"/>
    <w:rsid w:val="000061B2"/>
    <w:rsid w:val="00040EAC"/>
    <w:rsid w:val="0004416D"/>
    <w:rsid w:val="00110A49"/>
    <w:rsid w:val="001561EF"/>
    <w:rsid w:val="00177366"/>
    <w:rsid w:val="0018391D"/>
    <w:rsid w:val="001F6B8A"/>
    <w:rsid w:val="00226466"/>
    <w:rsid w:val="002471B0"/>
    <w:rsid w:val="00247D09"/>
    <w:rsid w:val="00287F92"/>
    <w:rsid w:val="00293D9B"/>
    <w:rsid w:val="00297DDB"/>
    <w:rsid w:val="002D0101"/>
    <w:rsid w:val="002F214E"/>
    <w:rsid w:val="003067FE"/>
    <w:rsid w:val="00330C4C"/>
    <w:rsid w:val="0036530D"/>
    <w:rsid w:val="003914AD"/>
    <w:rsid w:val="003B1EED"/>
    <w:rsid w:val="003E7EC5"/>
    <w:rsid w:val="004157B0"/>
    <w:rsid w:val="00421F6F"/>
    <w:rsid w:val="00436E09"/>
    <w:rsid w:val="0045727E"/>
    <w:rsid w:val="00493486"/>
    <w:rsid w:val="004B35A5"/>
    <w:rsid w:val="004C698F"/>
    <w:rsid w:val="004E5A80"/>
    <w:rsid w:val="00526BA4"/>
    <w:rsid w:val="00537A7B"/>
    <w:rsid w:val="00543B7B"/>
    <w:rsid w:val="005826F0"/>
    <w:rsid w:val="005B6F9D"/>
    <w:rsid w:val="00614A6D"/>
    <w:rsid w:val="0066248B"/>
    <w:rsid w:val="00682D6C"/>
    <w:rsid w:val="00702770"/>
    <w:rsid w:val="00703069"/>
    <w:rsid w:val="00782756"/>
    <w:rsid w:val="00794F9B"/>
    <w:rsid w:val="007D5992"/>
    <w:rsid w:val="00816D31"/>
    <w:rsid w:val="008350D0"/>
    <w:rsid w:val="008A4344"/>
    <w:rsid w:val="008D0AEC"/>
    <w:rsid w:val="008D688D"/>
    <w:rsid w:val="00910EF0"/>
    <w:rsid w:val="00933F35"/>
    <w:rsid w:val="00953F20"/>
    <w:rsid w:val="009624AF"/>
    <w:rsid w:val="009B5FDE"/>
    <w:rsid w:val="009C2265"/>
    <w:rsid w:val="00A75E27"/>
    <w:rsid w:val="00AD4B94"/>
    <w:rsid w:val="00B33FBC"/>
    <w:rsid w:val="00B3791B"/>
    <w:rsid w:val="00B436B4"/>
    <w:rsid w:val="00B73704"/>
    <w:rsid w:val="00B973A0"/>
    <w:rsid w:val="00C068C2"/>
    <w:rsid w:val="00C14C65"/>
    <w:rsid w:val="00C726F0"/>
    <w:rsid w:val="00C84A12"/>
    <w:rsid w:val="00D03DF6"/>
    <w:rsid w:val="00D339A6"/>
    <w:rsid w:val="00D42FD9"/>
    <w:rsid w:val="00D56586"/>
    <w:rsid w:val="00DC4BE7"/>
    <w:rsid w:val="00E11DB5"/>
    <w:rsid w:val="00E24860"/>
    <w:rsid w:val="00E67E44"/>
    <w:rsid w:val="00E75E31"/>
    <w:rsid w:val="00E870B1"/>
    <w:rsid w:val="00EE1932"/>
    <w:rsid w:val="00EF44FF"/>
    <w:rsid w:val="00F44114"/>
    <w:rsid w:val="00F62F85"/>
    <w:rsid w:val="00F7417C"/>
    <w:rsid w:val="00F93063"/>
    <w:rsid w:val="00FC3A2E"/>
    <w:rsid w:val="00FD60A1"/>
    <w:rsid w:val="00FE0C90"/>
    <w:rsid w:val="00FE5604"/>
    <w:rsid w:val="00FE7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18E486A-169E-4258-8454-9320791A4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4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6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973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73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97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3A0"/>
  </w:style>
  <w:style w:type="paragraph" w:styleId="Footer">
    <w:name w:val="footer"/>
    <w:basedOn w:val="Normal"/>
    <w:link w:val="FooterChar"/>
    <w:uiPriority w:val="99"/>
    <w:unhideWhenUsed/>
    <w:rsid w:val="00B97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3A0"/>
  </w:style>
  <w:style w:type="character" w:customStyle="1" w:styleId="Heading1Char">
    <w:name w:val="Heading 1 Char"/>
    <w:basedOn w:val="DefaultParagraphFont"/>
    <w:link w:val="Heading1"/>
    <w:uiPriority w:val="9"/>
    <w:rsid w:val="003914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914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3914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3914A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826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10A49"/>
    <w:pPr>
      <w:ind w:left="720"/>
      <w:contextualSpacing/>
    </w:pPr>
  </w:style>
  <w:style w:type="paragraph" w:styleId="Revision">
    <w:name w:val="Revision"/>
    <w:hidden/>
    <w:uiPriority w:val="99"/>
    <w:semiHidden/>
    <w:rsid w:val="00110A4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0A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A4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36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A4344"/>
    <w:pPr>
      <w:spacing w:after="0" w:line="240" w:lineRule="auto"/>
    </w:pPr>
  </w:style>
  <w:style w:type="character" w:customStyle="1" w:styleId="tgc">
    <w:name w:val="_tgc"/>
    <w:basedOn w:val="DefaultParagraphFont"/>
    <w:rsid w:val="00E11DB5"/>
  </w:style>
  <w:style w:type="character" w:styleId="Hyperlink">
    <w:name w:val="Hyperlink"/>
    <w:basedOn w:val="DefaultParagraphFont"/>
    <w:uiPriority w:val="99"/>
    <w:unhideWhenUsed/>
    <w:rsid w:val="00E11DB5"/>
    <w:rPr>
      <w:color w:val="0000FF"/>
      <w:u w:val="single"/>
    </w:rPr>
  </w:style>
  <w:style w:type="character" w:customStyle="1" w:styleId="st">
    <w:name w:val="st"/>
    <w:basedOn w:val="DefaultParagraphFont"/>
    <w:rsid w:val="00E11DB5"/>
  </w:style>
  <w:style w:type="character" w:styleId="Emphasis">
    <w:name w:val="Emphasis"/>
    <w:basedOn w:val="DefaultParagraphFont"/>
    <w:uiPriority w:val="20"/>
    <w:qFormat/>
    <w:rsid w:val="00E11DB5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D688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688D"/>
    <w:rPr>
      <w:rFonts w:eastAsiaTheme="minorEastAsia"/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8D688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D688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D688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5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en.wikipedia.org/wiki/Plot_%28graphics%29" TargetMode="External"/><Relationship Id="rId26" Type="http://schemas.openxmlformats.org/officeDocument/2006/relationships/hyperlink" Target="https://en.wikipedia.org/wiki/Build_automation" TargetMode="External"/><Relationship Id="rId21" Type="http://schemas.openxmlformats.org/officeDocument/2006/relationships/hyperlink" Target="https://en.wikipedia.org/wiki/Free_open_source_software" TargetMode="External"/><Relationship Id="rId34" Type="http://schemas.openxmlformats.org/officeDocument/2006/relationships/hyperlink" Target="http://www.gnuplot.info/" TargetMode="Externa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yperlink" Target="https://en.wikipedia.org/wiki/Command-line" TargetMode="External"/><Relationship Id="rId25" Type="http://schemas.openxmlformats.org/officeDocument/2006/relationships/hyperlink" Target="https://en.wikipedia.org/wiki/Software_component" TargetMode="External"/><Relationship Id="rId33" Type="http://schemas.openxmlformats.org/officeDocument/2006/relationships/hyperlink" Target="http://edlinuxeditor.blogspot.com/p/ncurses-library-tutorial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Use_case" TargetMode="External"/><Relationship Id="rId20" Type="http://schemas.openxmlformats.org/officeDocument/2006/relationships/hyperlink" Target="https://en.wikipedia.org/wiki/Data" TargetMode="External"/><Relationship Id="rId29" Type="http://schemas.openxmlformats.org/officeDocument/2006/relationships/hyperlink" Target="https://en.wikipedia.org/wiki/C_%28programming_language%2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hyperlink" Target="https://en.wikipedia.org/wiki/Platform_%28computing%29" TargetMode="External"/><Relationship Id="rId32" Type="http://schemas.openxmlformats.org/officeDocument/2006/relationships/hyperlink" Target="https://www.google.com/url?sa=i&amp;rct=j&amp;q=&amp;esrc=s&amp;source=images&amp;cd=&amp;cad=rja&amp;uact=8&amp;ved=0ahUKEwiSpOLCmrfLAhWC1h4KHR1gCgsQjRwIBw&amp;url=http%3A%2F%2Fchuansong.me%2Fn%2F2118923&amp;psig=AFQjCNFabSEEu9vmFvWNsblsBahGCT2HUQ&amp;ust=1457736696702563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hyperlink" Target="https://en.wikipedia.org/wiki/Java_%28programming_language%29" TargetMode="External"/><Relationship Id="rId28" Type="http://schemas.openxmlformats.org/officeDocument/2006/relationships/hyperlink" Target="https://en.wikipedia.org/wiki/Relational_database_management_system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en.wikipedia.org/wiki/Function_%28mathematics%29" TargetMode="External"/><Relationship Id="rId31" Type="http://schemas.openxmlformats.org/officeDocument/2006/relationships/hyperlink" Target="https://en.wikipedia.org/wiki/Client%E2%80%93serve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Colors" Target="diagrams/colors1.xml"/><Relationship Id="rId22" Type="http://schemas.openxmlformats.org/officeDocument/2006/relationships/hyperlink" Target="https://en.wikipedia.org/wiki/Software_development" TargetMode="External"/><Relationship Id="rId27" Type="http://schemas.openxmlformats.org/officeDocument/2006/relationships/hyperlink" Target="https://en.wikipedia.org/wiki/Java_%28programming_language%29" TargetMode="External"/><Relationship Id="rId30" Type="http://schemas.openxmlformats.org/officeDocument/2006/relationships/hyperlink" Target="https://en.wikipedia.org/wiki/Library_%28computer_science%29" TargetMode="External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766AA74-95D3-46BD-BF81-631CE9CEB0B1}" type="doc">
      <dgm:prSet loTypeId="urn:diagrams.loki3.com/VaryingWidthList" loCatId="list" qsTypeId="urn:microsoft.com/office/officeart/2005/8/quickstyle/simple1" qsCatId="simple" csTypeId="urn:microsoft.com/office/officeart/2005/8/colors/colorful3" csCatId="colorful" phldr="1"/>
      <dgm:spPr/>
    </dgm:pt>
    <dgm:pt modelId="{F2E56668-0E5F-4BB1-83C8-BA9E86FF3DCA}">
      <dgm:prSet phldrT="[Text]" custT="1"/>
      <dgm:spPr/>
      <dgm:t>
        <a:bodyPr/>
        <a:lstStyle/>
        <a:p>
          <a:r>
            <a:rPr lang="en-US" sz="2000"/>
            <a:t>Initialization</a:t>
          </a:r>
        </a:p>
      </dgm:t>
    </dgm:pt>
    <dgm:pt modelId="{266F51AE-F02B-4489-AD51-2423EEDC0A90}" type="parTrans" cxnId="{846B02B8-E4FE-42E9-8C0F-D86EB72FD856}">
      <dgm:prSet/>
      <dgm:spPr/>
      <dgm:t>
        <a:bodyPr/>
        <a:lstStyle/>
        <a:p>
          <a:endParaRPr lang="en-US"/>
        </a:p>
      </dgm:t>
    </dgm:pt>
    <dgm:pt modelId="{9D8B260E-F076-47AE-A3C6-594B54EE693E}" type="sibTrans" cxnId="{846B02B8-E4FE-42E9-8C0F-D86EB72FD856}">
      <dgm:prSet/>
      <dgm:spPr/>
      <dgm:t>
        <a:bodyPr/>
        <a:lstStyle/>
        <a:p>
          <a:endParaRPr lang="en-US"/>
        </a:p>
      </dgm:t>
    </dgm:pt>
    <dgm:pt modelId="{62587E1A-1B0A-4252-A215-7E1A928AA07B}">
      <dgm:prSet phldrT="[Text]" custT="1"/>
      <dgm:spPr/>
      <dgm:t>
        <a:bodyPr/>
        <a:lstStyle/>
        <a:p>
          <a:r>
            <a:rPr lang="en-US" sz="2000"/>
            <a:t>Metrics Collection</a:t>
          </a:r>
        </a:p>
      </dgm:t>
    </dgm:pt>
    <dgm:pt modelId="{50BD313A-E82C-4C15-BEED-7C022030C889}" type="parTrans" cxnId="{4594BD55-0027-4BC6-87DE-AEE21D697801}">
      <dgm:prSet/>
      <dgm:spPr/>
      <dgm:t>
        <a:bodyPr/>
        <a:lstStyle/>
        <a:p>
          <a:endParaRPr lang="en-US"/>
        </a:p>
      </dgm:t>
    </dgm:pt>
    <dgm:pt modelId="{055F146D-ED9E-4771-B2FE-9266FDAA8D15}" type="sibTrans" cxnId="{4594BD55-0027-4BC6-87DE-AEE21D697801}">
      <dgm:prSet/>
      <dgm:spPr/>
      <dgm:t>
        <a:bodyPr/>
        <a:lstStyle/>
        <a:p>
          <a:endParaRPr lang="en-US"/>
        </a:p>
      </dgm:t>
    </dgm:pt>
    <dgm:pt modelId="{78EBDBB2-0F0C-4562-BC54-8963D282021B}">
      <dgm:prSet phldrT="[Text]" custT="1"/>
      <dgm:spPr/>
      <dgm:t>
        <a:bodyPr/>
        <a:lstStyle/>
        <a:p>
          <a:r>
            <a:rPr lang="en-US" sz="2000"/>
            <a:t>Data Aggregation</a:t>
          </a:r>
        </a:p>
      </dgm:t>
    </dgm:pt>
    <dgm:pt modelId="{E1E19DFE-BDE5-40E6-BCD3-65D79652637F}" type="parTrans" cxnId="{09118CDF-8B82-468D-B6DC-720B483E146B}">
      <dgm:prSet/>
      <dgm:spPr/>
      <dgm:t>
        <a:bodyPr/>
        <a:lstStyle/>
        <a:p>
          <a:endParaRPr lang="en-US"/>
        </a:p>
      </dgm:t>
    </dgm:pt>
    <dgm:pt modelId="{C2CA79D6-DCA8-4F4A-9B08-245426D7F4F4}" type="sibTrans" cxnId="{09118CDF-8B82-468D-B6DC-720B483E146B}">
      <dgm:prSet/>
      <dgm:spPr/>
      <dgm:t>
        <a:bodyPr/>
        <a:lstStyle/>
        <a:p>
          <a:endParaRPr lang="en-US"/>
        </a:p>
      </dgm:t>
    </dgm:pt>
    <dgm:pt modelId="{704955C1-2E35-44F4-97EF-CEAFA0F9E4E4}">
      <dgm:prSet phldrT="[Text]" custT="1"/>
      <dgm:spPr/>
      <dgm:t>
        <a:bodyPr/>
        <a:lstStyle/>
        <a:p>
          <a:r>
            <a:rPr lang="en-US" sz="2000"/>
            <a:t>Database Storage</a:t>
          </a:r>
        </a:p>
      </dgm:t>
    </dgm:pt>
    <dgm:pt modelId="{93E8579F-E9F1-4F70-BB78-7D7D2747FF39}" type="parTrans" cxnId="{9FB72BC3-AE32-4272-98DE-ADE1448310DE}">
      <dgm:prSet/>
      <dgm:spPr/>
      <dgm:t>
        <a:bodyPr/>
        <a:lstStyle/>
        <a:p>
          <a:endParaRPr lang="en-US"/>
        </a:p>
      </dgm:t>
    </dgm:pt>
    <dgm:pt modelId="{55277F61-649F-48D2-9E99-479F407D1880}" type="sibTrans" cxnId="{9FB72BC3-AE32-4272-98DE-ADE1448310DE}">
      <dgm:prSet/>
      <dgm:spPr/>
      <dgm:t>
        <a:bodyPr/>
        <a:lstStyle/>
        <a:p>
          <a:endParaRPr lang="en-US"/>
        </a:p>
      </dgm:t>
    </dgm:pt>
    <dgm:pt modelId="{3966E7C3-CEC1-4F2A-867F-96CDAE544501}">
      <dgm:prSet phldrT="[Text]" custT="1"/>
      <dgm:spPr/>
      <dgm:t>
        <a:bodyPr/>
        <a:lstStyle/>
        <a:p>
          <a:r>
            <a:rPr lang="en-US" sz="2000"/>
            <a:t>UI data abstraction</a:t>
          </a:r>
        </a:p>
      </dgm:t>
    </dgm:pt>
    <dgm:pt modelId="{49509A01-F398-4DB5-94A0-6A7718777E2C}" type="parTrans" cxnId="{8D8AC879-2ED6-4A79-815A-36CBB6CD9F52}">
      <dgm:prSet/>
      <dgm:spPr/>
      <dgm:t>
        <a:bodyPr/>
        <a:lstStyle/>
        <a:p>
          <a:endParaRPr lang="en-US"/>
        </a:p>
      </dgm:t>
    </dgm:pt>
    <dgm:pt modelId="{565F7191-6714-4813-8885-C475FDF16D95}" type="sibTrans" cxnId="{8D8AC879-2ED6-4A79-815A-36CBB6CD9F52}">
      <dgm:prSet/>
      <dgm:spPr/>
      <dgm:t>
        <a:bodyPr/>
        <a:lstStyle/>
        <a:p>
          <a:endParaRPr lang="en-US"/>
        </a:p>
      </dgm:t>
    </dgm:pt>
    <dgm:pt modelId="{EE4092F7-F043-46C0-8A22-7335754F6214}">
      <dgm:prSet phldrT="[Text]" custT="1"/>
      <dgm:spPr/>
      <dgm:t>
        <a:bodyPr/>
        <a:lstStyle/>
        <a:p>
          <a:r>
            <a:rPr lang="en-US" sz="2000"/>
            <a:t>Metrics presentation to user</a:t>
          </a:r>
        </a:p>
      </dgm:t>
    </dgm:pt>
    <dgm:pt modelId="{C217710C-7E73-4CBF-979C-67BC7D53962F}" type="parTrans" cxnId="{327FE3A1-52D4-49CB-A0BE-D750EC73BECB}">
      <dgm:prSet/>
      <dgm:spPr/>
      <dgm:t>
        <a:bodyPr/>
        <a:lstStyle/>
        <a:p>
          <a:endParaRPr lang="en-US"/>
        </a:p>
      </dgm:t>
    </dgm:pt>
    <dgm:pt modelId="{43C60EEC-87B5-4342-81BF-A81AF3442A3E}" type="sibTrans" cxnId="{327FE3A1-52D4-49CB-A0BE-D750EC73BECB}">
      <dgm:prSet/>
      <dgm:spPr/>
      <dgm:t>
        <a:bodyPr/>
        <a:lstStyle/>
        <a:p>
          <a:endParaRPr lang="en-US"/>
        </a:p>
      </dgm:t>
    </dgm:pt>
    <dgm:pt modelId="{CB040985-5BD7-4EDD-B8D7-F246ED26E0D8}">
      <dgm:prSet phldrT="[Text]" custT="1"/>
      <dgm:spPr/>
      <dgm:t>
        <a:bodyPr/>
        <a:lstStyle/>
        <a:p>
          <a:r>
            <a:rPr lang="en-US" sz="2000"/>
            <a:t>Termination</a:t>
          </a:r>
        </a:p>
      </dgm:t>
    </dgm:pt>
    <dgm:pt modelId="{0AC8CB28-4391-4CDB-8804-C02197E96935}" type="parTrans" cxnId="{DC69AD92-0E67-4B48-8018-B55BB235939E}">
      <dgm:prSet/>
      <dgm:spPr/>
      <dgm:t>
        <a:bodyPr/>
        <a:lstStyle/>
        <a:p>
          <a:endParaRPr lang="en-US"/>
        </a:p>
      </dgm:t>
    </dgm:pt>
    <dgm:pt modelId="{FDC81D7B-22AF-4B00-A275-E959CC9F18BF}" type="sibTrans" cxnId="{DC69AD92-0E67-4B48-8018-B55BB235939E}">
      <dgm:prSet/>
      <dgm:spPr/>
      <dgm:t>
        <a:bodyPr/>
        <a:lstStyle/>
        <a:p>
          <a:endParaRPr lang="en-US"/>
        </a:p>
      </dgm:t>
    </dgm:pt>
    <dgm:pt modelId="{ED29CA1D-E23D-4C41-8971-64CB4966CB70}" type="pres">
      <dgm:prSet presAssocID="{F766AA74-95D3-46BD-BF81-631CE9CEB0B1}" presName="Name0" presStyleCnt="0">
        <dgm:presLayoutVars>
          <dgm:resizeHandles/>
        </dgm:presLayoutVars>
      </dgm:prSet>
      <dgm:spPr/>
    </dgm:pt>
    <dgm:pt modelId="{FB065EF4-A687-41CD-AD9C-CBB17D8475B4}" type="pres">
      <dgm:prSet presAssocID="{F2E56668-0E5F-4BB1-83C8-BA9E86FF3DCA}" presName="text" presStyleLbl="node1" presStyleIdx="0" presStyleCnt="7" custAng="10800000" custFlipVert="1" custScaleX="215137" custScaleY="2856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8FD378A-97F8-4C24-B0CD-5231588435CF}" type="pres">
      <dgm:prSet presAssocID="{9D8B260E-F076-47AE-A3C6-594B54EE693E}" presName="space" presStyleCnt="0"/>
      <dgm:spPr/>
    </dgm:pt>
    <dgm:pt modelId="{FCDE487C-D432-4AE0-ACB2-4EFAB2DEFC5B}" type="pres">
      <dgm:prSet presAssocID="{62587E1A-1B0A-4252-A215-7E1A928AA07B}" presName="text" presStyleLbl="node1" presStyleIdx="1" presStyleCnt="7" custScaleX="151053" custScaleY="2921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FB5E863-F3A4-4BF1-B4E3-7F3D115750E1}" type="pres">
      <dgm:prSet presAssocID="{055F146D-ED9E-4771-B2FE-9266FDAA8D15}" presName="space" presStyleCnt="0"/>
      <dgm:spPr/>
    </dgm:pt>
    <dgm:pt modelId="{A6E6739E-6C99-4A3F-AEF2-DFEDB4E88206}" type="pres">
      <dgm:prSet presAssocID="{78EBDBB2-0F0C-4562-BC54-8963D282021B}" presName="text" presStyleLbl="node1" presStyleIdx="2" presStyleCnt="7" custScaleX="157238" custScaleY="3193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3623EC1-090A-441F-8D39-1F9F1702A776}" type="pres">
      <dgm:prSet presAssocID="{C2CA79D6-DCA8-4F4A-9B08-245426D7F4F4}" presName="space" presStyleCnt="0"/>
      <dgm:spPr/>
    </dgm:pt>
    <dgm:pt modelId="{DAE14E2D-1427-4997-AADF-795CC7F4AFF3}" type="pres">
      <dgm:prSet presAssocID="{704955C1-2E35-44F4-97EF-CEAFA0F9E4E4}" presName="text" presStyleLbl="node1" presStyleIdx="3" presStyleCnt="7" custScaleX="151613" custScaleY="3611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017E1FB-6ACA-4954-A96A-2CD96B77A4DD}" type="pres">
      <dgm:prSet presAssocID="{55277F61-649F-48D2-9E99-479F407D1880}" presName="space" presStyleCnt="0"/>
      <dgm:spPr/>
    </dgm:pt>
    <dgm:pt modelId="{E4B500A4-30E5-45F5-A49D-6C84012F0E17}" type="pres">
      <dgm:prSet presAssocID="{3966E7C3-CEC1-4F2A-867F-96CDAE544501}" presName="text" presStyleLbl="node1" presStyleIdx="4" presStyleCnt="7" custScaleX="142645" custScaleY="4762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5130146-BD6A-4195-8BAF-63C0234418D7}" type="pres">
      <dgm:prSet presAssocID="{565F7191-6714-4813-8885-C475FDF16D95}" presName="space" presStyleCnt="0"/>
      <dgm:spPr/>
    </dgm:pt>
    <dgm:pt modelId="{D2520A7F-C0E9-44A2-B77B-6D5FFE4CE046}" type="pres">
      <dgm:prSet presAssocID="{EE4092F7-F043-46C0-8A22-7335754F6214}" presName="text" presStyleLbl="node1" presStyleIdx="5" presStyleCnt="7" custScaleX="136503" custScaleY="5899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BF22A0B-313E-47CE-AB26-79E99F3A337F}" type="pres">
      <dgm:prSet presAssocID="{43C60EEC-87B5-4342-81BF-A81AF3442A3E}" presName="space" presStyleCnt="0"/>
      <dgm:spPr/>
    </dgm:pt>
    <dgm:pt modelId="{7F5C44CF-5547-4E56-945E-A71DB8DE0D2F}" type="pres">
      <dgm:prSet presAssocID="{CB040985-5BD7-4EDD-B8D7-F246ED26E0D8}" presName="text" presStyleLbl="node1" presStyleIdx="6" presStyleCnt="7" custScaleX="225778" custScaleY="30890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594BD55-0027-4BC6-87DE-AEE21D697801}" srcId="{F766AA74-95D3-46BD-BF81-631CE9CEB0B1}" destId="{62587E1A-1B0A-4252-A215-7E1A928AA07B}" srcOrd="1" destOrd="0" parTransId="{50BD313A-E82C-4C15-BEED-7C022030C889}" sibTransId="{055F146D-ED9E-4771-B2FE-9266FDAA8D15}"/>
    <dgm:cxn modelId="{8D8AC879-2ED6-4A79-815A-36CBB6CD9F52}" srcId="{F766AA74-95D3-46BD-BF81-631CE9CEB0B1}" destId="{3966E7C3-CEC1-4F2A-867F-96CDAE544501}" srcOrd="4" destOrd="0" parTransId="{49509A01-F398-4DB5-94A0-6A7718777E2C}" sibTransId="{565F7191-6714-4813-8885-C475FDF16D95}"/>
    <dgm:cxn modelId="{DC69AD92-0E67-4B48-8018-B55BB235939E}" srcId="{F766AA74-95D3-46BD-BF81-631CE9CEB0B1}" destId="{CB040985-5BD7-4EDD-B8D7-F246ED26E0D8}" srcOrd="6" destOrd="0" parTransId="{0AC8CB28-4391-4CDB-8804-C02197E96935}" sibTransId="{FDC81D7B-22AF-4B00-A275-E959CC9F18BF}"/>
    <dgm:cxn modelId="{0066EEDD-D18D-4E84-ABD1-B7D043661017}" type="presOf" srcId="{EE4092F7-F043-46C0-8A22-7335754F6214}" destId="{D2520A7F-C0E9-44A2-B77B-6D5FFE4CE046}" srcOrd="0" destOrd="0" presId="urn:diagrams.loki3.com/VaryingWidthList"/>
    <dgm:cxn modelId="{846B02B8-E4FE-42E9-8C0F-D86EB72FD856}" srcId="{F766AA74-95D3-46BD-BF81-631CE9CEB0B1}" destId="{F2E56668-0E5F-4BB1-83C8-BA9E86FF3DCA}" srcOrd="0" destOrd="0" parTransId="{266F51AE-F02B-4489-AD51-2423EEDC0A90}" sibTransId="{9D8B260E-F076-47AE-A3C6-594B54EE693E}"/>
    <dgm:cxn modelId="{09118CDF-8B82-468D-B6DC-720B483E146B}" srcId="{F766AA74-95D3-46BD-BF81-631CE9CEB0B1}" destId="{78EBDBB2-0F0C-4562-BC54-8963D282021B}" srcOrd="2" destOrd="0" parTransId="{E1E19DFE-BDE5-40E6-BCD3-65D79652637F}" sibTransId="{C2CA79D6-DCA8-4F4A-9B08-245426D7F4F4}"/>
    <dgm:cxn modelId="{882F6A14-737E-4185-BC7A-EAE07099B496}" type="presOf" srcId="{F766AA74-95D3-46BD-BF81-631CE9CEB0B1}" destId="{ED29CA1D-E23D-4C41-8971-64CB4966CB70}" srcOrd="0" destOrd="0" presId="urn:diagrams.loki3.com/VaryingWidthList"/>
    <dgm:cxn modelId="{3BDC0136-DFAA-4629-8778-465888DFBA47}" type="presOf" srcId="{704955C1-2E35-44F4-97EF-CEAFA0F9E4E4}" destId="{DAE14E2D-1427-4997-AADF-795CC7F4AFF3}" srcOrd="0" destOrd="0" presId="urn:diagrams.loki3.com/VaryingWidthList"/>
    <dgm:cxn modelId="{327FE3A1-52D4-49CB-A0BE-D750EC73BECB}" srcId="{F766AA74-95D3-46BD-BF81-631CE9CEB0B1}" destId="{EE4092F7-F043-46C0-8A22-7335754F6214}" srcOrd="5" destOrd="0" parTransId="{C217710C-7E73-4CBF-979C-67BC7D53962F}" sibTransId="{43C60EEC-87B5-4342-81BF-A81AF3442A3E}"/>
    <dgm:cxn modelId="{692025AD-FBE2-4DE4-9E9F-C93CE86D5509}" type="presOf" srcId="{F2E56668-0E5F-4BB1-83C8-BA9E86FF3DCA}" destId="{FB065EF4-A687-41CD-AD9C-CBB17D8475B4}" srcOrd="0" destOrd="0" presId="urn:diagrams.loki3.com/VaryingWidthList"/>
    <dgm:cxn modelId="{A76D2E23-9D87-4029-ACD8-26DA57B94540}" type="presOf" srcId="{3966E7C3-CEC1-4F2A-867F-96CDAE544501}" destId="{E4B500A4-30E5-45F5-A49D-6C84012F0E17}" srcOrd="0" destOrd="0" presId="urn:diagrams.loki3.com/VaryingWidthList"/>
    <dgm:cxn modelId="{1B819348-1B4B-4B8A-9ECE-825A4BE19242}" type="presOf" srcId="{78EBDBB2-0F0C-4562-BC54-8963D282021B}" destId="{A6E6739E-6C99-4A3F-AEF2-DFEDB4E88206}" srcOrd="0" destOrd="0" presId="urn:diagrams.loki3.com/VaryingWidthList"/>
    <dgm:cxn modelId="{130558AC-71FB-401B-8E52-B1F26D157AB7}" type="presOf" srcId="{CB040985-5BD7-4EDD-B8D7-F246ED26E0D8}" destId="{7F5C44CF-5547-4E56-945E-A71DB8DE0D2F}" srcOrd="0" destOrd="0" presId="urn:diagrams.loki3.com/VaryingWidthList"/>
    <dgm:cxn modelId="{2F97E913-942E-4CAE-B9F9-7FFD0A3EC2A5}" type="presOf" srcId="{62587E1A-1B0A-4252-A215-7E1A928AA07B}" destId="{FCDE487C-D432-4AE0-ACB2-4EFAB2DEFC5B}" srcOrd="0" destOrd="0" presId="urn:diagrams.loki3.com/VaryingWidthList"/>
    <dgm:cxn modelId="{9FB72BC3-AE32-4272-98DE-ADE1448310DE}" srcId="{F766AA74-95D3-46BD-BF81-631CE9CEB0B1}" destId="{704955C1-2E35-44F4-97EF-CEAFA0F9E4E4}" srcOrd="3" destOrd="0" parTransId="{93E8579F-E9F1-4F70-BB78-7D7D2747FF39}" sibTransId="{55277F61-649F-48D2-9E99-479F407D1880}"/>
    <dgm:cxn modelId="{649CE7A8-3308-4735-8C15-A35C1DFC6B22}" type="presParOf" srcId="{ED29CA1D-E23D-4C41-8971-64CB4966CB70}" destId="{FB065EF4-A687-41CD-AD9C-CBB17D8475B4}" srcOrd="0" destOrd="0" presId="urn:diagrams.loki3.com/VaryingWidthList"/>
    <dgm:cxn modelId="{7CCEDFA5-657F-46A9-8730-9736A2914A0F}" type="presParOf" srcId="{ED29CA1D-E23D-4C41-8971-64CB4966CB70}" destId="{98FD378A-97F8-4C24-B0CD-5231588435CF}" srcOrd="1" destOrd="0" presId="urn:diagrams.loki3.com/VaryingWidthList"/>
    <dgm:cxn modelId="{1BEC2ED9-3D75-4D25-9513-D10CE5ACE956}" type="presParOf" srcId="{ED29CA1D-E23D-4C41-8971-64CB4966CB70}" destId="{FCDE487C-D432-4AE0-ACB2-4EFAB2DEFC5B}" srcOrd="2" destOrd="0" presId="urn:diagrams.loki3.com/VaryingWidthList"/>
    <dgm:cxn modelId="{2F468233-3D96-42E7-9BB6-1A72CD61D28E}" type="presParOf" srcId="{ED29CA1D-E23D-4C41-8971-64CB4966CB70}" destId="{8FB5E863-F3A4-4BF1-B4E3-7F3D115750E1}" srcOrd="3" destOrd="0" presId="urn:diagrams.loki3.com/VaryingWidthList"/>
    <dgm:cxn modelId="{48209343-29E4-4366-B2E3-8B818D9645D7}" type="presParOf" srcId="{ED29CA1D-E23D-4C41-8971-64CB4966CB70}" destId="{A6E6739E-6C99-4A3F-AEF2-DFEDB4E88206}" srcOrd="4" destOrd="0" presId="urn:diagrams.loki3.com/VaryingWidthList"/>
    <dgm:cxn modelId="{9B22D921-A4EB-457B-A012-3FAEC7C04EBE}" type="presParOf" srcId="{ED29CA1D-E23D-4C41-8971-64CB4966CB70}" destId="{73623EC1-090A-441F-8D39-1F9F1702A776}" srcOrd="5" destOrd="0" presId="urn:diagrams.loki3.com/VaryingWidthList"/>
    <dgm:cxn modelId="{88CB6844-8D92-4DA7-84D1-70BCA68672C3}" type="presParOf" srcId="{ED29CA1D-E23D-4C41-8971-64CB4966CB70}" destId="{DAE14E2D-1427-4997-AADF-795CC7F4AFF3}" srcOrd="6" destOrd="0" presId="urn:diagrams.loki3.com/VaryingWidthList"/>
    <dgm:cxn modelId="{A6BEDDA8-08AB-483A-94AC-826525AD011D}" type="presParOf" srcId="{ED29CA1D-E23D-4C41-8971-64CB4966CB70}" destId="{5017E1FB-6ACA-4954-A96A-2CD96B77A4DD}" srcOrd="7" destOrd="0" presId="urn:diagrams.loki3.com/VaryingWidthList"/>
    <dgm:cxn modelId="{06C59672-5FA2-4AC8-B90C-3E4D7607D013}" type="presParOf" srcId="{ED29CA1D-E23D-4C41-8971-64CB4966CB70}" destId="{E4B500A4-30E5-45F5-A49D-6C84012F0E17}" srcOrd="8" destOrd="0" presId="urn:diagrams.loki3.com/VaryingWidthList"/>
    <dgm:cxn modelId="{550A433E-7E96-41D1-A0A9-FB24F3837A3B}" type="presParOf" srcId="{ED29CA1D-E23D-4C41-8971-64CB4966CB70}" destId="{35130146-BD6A-4195-8BAF-63C0234418D7}" srcOrd="9" destOrd="0" presId="urn:diagrams.loki3.com/VaryingWidthList"/>
    <dgm:cxn modelId="{D84A3B2E-0D95-4953-9C83-BB0CFC78A250}" type="presParOf" srcId="{ED29CA1D-E23D-4C41-8971-64CB4966CB70}" destId="{D2520A7F-C0E9-44A2-B77B-6D5FFE4CE046}" srcOrd="10" destOrd="0" presId="urn:diagrams.loki3.com/VaryingWidthList"/>
    <dgm:cxn modelId="{61C3B46C-69A1-4E95-BDEE-D6ADB746A2AF}" type="presParOf" srcId="{ED29CA1D-E23D-4C41-8971-64CB4966CB70}" destId="{9BF22A0B-313E-47CE-AB26-79E99F3A337F}" srcOrd="11" destOrd="0" presId="urn:diagrams.loki3.com/VaryingWidthList"/>
    <dgm:cxn modelId="{29357A60-A055-4806-AA0C-1634D5D5E8E3}" type="presParOf" srcId="{ED29CA1D-E23D-4C41-8971-64CB4966CB70}" destId="{7F5C44CF-5547-4E56-945E-A71DB8DE0D2F}" srcOrd="12" destOrd="0" presId="urn:diagrams.loki3.com/VaryingWidth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B065EF4-A687-41CD-AD9C-CBB17D8475B4}">
      <dsp:nvSpPr>
        <dsp:cNvPr id="0" name=""/>
        <dsp:cNvSpPr/>
      </dsp:nvSpPr>
      <dsp:spPr>
        <a:xfrm rot="10800000" flipV="1">
          <a:off x="247647" y="2320"/>
          <a:ext cx="2952755" cy="368657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Initialization</a:t>
          </a:r>
        </a:p>
      </dsp:txBody>
      <dsp:txXfrm rot="-10800000">
        <a:off x="247647" y="2320"/>
        <a:ext cx="2952755" cy="368657"/>
      </dsp:txXfrm>
    </dsp:sp>
    <dsp:sp modelId="{FCDE487C-D432-4AE0-ACB2-4EFAB2DEFC5B}">
      <dsp:nvSpPr>
        <dsp:cNvPr id="0" name=""/>
        <dsp:cNvSpPr/>
      </dsp:nvSpPr>
      <dsp:spPr>
        <a:xfrm>
          <a:off x="228600" y="435516"/>
          <a:ext cx="2990849" cy="377111"/>
        </a:xfrm>
        <a:prstGeom prst="rect">
          <a:avLst/>
        </a:prstGeom>
        <a:solidFill>
          <a:schemeClr val="accent3">
            <a:hueOff val="451767"/>
            <a:satOff val="16667"/>
            <a:lumOff val="-245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Metrics Collection</a:t>
          </a:r>
        </a:p>
      </dsp:txBody>
      <dsp:txXfrm>
        <a:off x="228600" y="435516"/>
        <a:ext cx="2990849" cy="377111"/>
      </dsp:txXfrm>
    </dsp:sp>
    <dsp:sp modelId="{A6E6739E-6C99-4A3F-AEF2-DFEDB4E88206}">
      <dsp:nvSpPr>
        <dsp:cNvPr id="0" name=""/>
        <dsp:cNvSpPr/>
      </dsp:nvSpPr>
      <dsp:spPr>
        <a:xfrm>
          <a:off x="238125" y="877166"/>
          <a:ext cx="2971798" cy="412194"/>
        </a:xfrm>
        <a:prstGeom prst="rect">
          <a:avLst/>
        </a:prstGeom>
        <a:solidFill>
          <a:schemeClr val="accent3">
            <a:hueOff val="903533"/>
            <a:satOff val="33333"/>
            <a:lumOff val="-490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Data Aggregation</a:t>
          </a:r>
        </a:p>
      </dsp:txBody>
      <dsp:txXfrm>
        <a:off x="238125" y="877166"/>
        <a:ext cx="2971798" cy="412194"/>
      </dsp:txXfrm>
    </dsp:sp>
    <dsp:sp modelId="{DAE14E2D-1427-4997-AADF-795CC7F4AFF3}">
      <dsp:nvSpPr>
        <dsp:cNvPr id="0" name=""/>
        <dsp:cNvSpPr/>
      </dsp:nvSpPr>
      <dsp:spPr>
        <a:xfrm>
          <a:off x="257169" y="1353899"/>
          <a:ext cx="2933711" cy="466161"/>
        </a:xfrm>
        <a:prstGeom prst="rect">
          <a:avLst/>
        </a:prstGeom>
        <a:solidFill>
          <a:schemeClr val="accent3">
            <a:hueOff val="1355300"/>
            <a:satOff val="50000"/>
            <a:lumOff val="-735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Database Storage</a:t>
          </a:r>
        </a:p>
      </dsp:txBody>
      <dsp:txXfrm>
        <a:off x="257169" y="1353899"/>
        <a:ext cx="2933711" cy="466161"/>
      </dsp:txXfrm>
    </dsp:sp>
    <dsp:sp modelId="{E4B500A4-30E5-45F5-A49D-6C84012F0E17}">
      <dsp:nvSpPr>
        <dsp:cNvPr id="0" name=""/>
        <dsp:cNvSpPr/>
      </dsp:nvSpPr>
      <dsp:spPr>
        <a:xfrm>
          <a:off x="247649" y="1884600"/>
          <a:ext cx="2952751" cy="614729"/>
        </a:xfrm>
        <a:prstGeom prst="rect">
          <a:avLst/>
        </a:prstGeom>
        <a:solidFill>
          <a:schemeClr val="accent3">
            <a:hueOff val="1807066"/>
            <a:satOff val="66667"/>
            <a:lumOff val="-980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UI data abstraction</a:t>
          </a:r>
        </a:p>
      </dsp:txBody>
      <dsp:txXfrm>
        <a:off x="247649" y="1884600"/>
        <a:ext cx="2952751" cy="614729"/>
      </dsp:txXfrm>
    </dsp:sp>
    <dsp:sp modelId="{D2520A7F-C0E9-44A2-B77B-6D5FFE4CE046}">
      <dsp:nvSpPr>
        <dsp:cNvPr id="0" name=""/>
        <dsp:cNvSpPr/>
      </dsp:nvSpPr>
      <dsp:spPr>
        <a:xfrm>
          <a:off x="219079" y="2563868"/>
          <a:ext cx="3009891" cy="761503"/>
        </a:xfrm>
        <a:prstGeom prst="rect">
          <a:avLst/>
        </a:prstGeom>
        <a:solidFill>
          <a:schemeClr val="accent3">
            <a:hueOff val="2258833"/>
            <a:satOff val="83333"/>
            <a:lumOff val="-1225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Metrics presentation to user</a:t>
          </a:r>
        </a:p>
      </dsp:txBody>
      <dsp:txXfrm>
        <a:off x="219079" y="2563868"/>
        <a:ext cx="3009891" cy="761503"/>
      </dsp:txXfrm>
    </dsp:sp>
    <dsp:sp modelId="{7F5C44CF-5547-4E56-945E-A71DB8DE0D2F}">
      <dsp:nvSpPr>
        <dsp:cNvPr id="0" name=""/>
        <dsp:cNvSpPr/>
      </dsp:nvSpPr>
      <dsp:spPr>
        <a:xfrm>
          <a:off x="200023" y="3389910"/>
          <a:ext cx="3048002" cy="398719"/>
        </a:xfrm>
        <a:prstGeom prst="rect">
          <a:avLst/>
        </a:prstGeom>
        <a:solidFill>
          <a:schemeClr val="accent3">
            <a:hueOff val="2710599"/>
            <a:satOff val="100000"/>
            <a:lumOff val="-147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Termination</a:t>
          </a:r>
        </a:p>
      </dsp:txBody>
      <dsp:txXfrm>
        <a:off x="200023" y="3389910"/>
        <a:ext cx="3048002" cy="39871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diagrams.loki3.com/VaryingWidthList">
  <dgm:title val="Varying Width List"/>
  <dgm:desc val="Use for emphasizing items of different weights.  Good for large amounts of Level 1 text.  The width of each shape is independently determined based on its text."/>
  <dgm:catLst>
    <dgm:cat type="list" pri="4160"/>
    <dgm:cat type="officeonline" pri="5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resizeHandles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w" for="ch" forName="text" val="20"/>
      <dgm:constr type="h" for="ch" forName="text" refType="h"/>
      <dgm:constr type="primFontSz" for="ch" forName="text" op="equ" val="65"/>
      <dgm:constr type="h" for="ch" forName="space" refType="h" fact="0.05"/>
    </dgm:constrLst>
    <dgm:forEach name="Name1" axis="ch" ptType="node">
      <dgm:layoutNode name="text" styleLbl="node1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tMarg" refType="primFontSz" fact="0.2"/>
          <dgm:constr type="bMarg" refType="primFontSz" fact="0.2"/>
          <dgm:constr type="lMarg" refType="primFontSz" fact="0.2"/>
          <dgm:constr type="rMarg" refType="primFontSz" fact="0.2"/>
        </dgm:constrLst>
        <dgm:ruleLst>
          <dgm:rule type="w" val="INF" fact="NaN" max="NaN"/>
          <dgm:rule type="primFontSz" val="5" fact="NaN" max="NaN"/>
        </dgm:ruleLst>
      </dgm:layoutNode>
      <dgm:choose name="Name2">
        <dgm:if name="Name3" axis="par ch" ptType="doc node" func="cnt" op="gte" val="2">
          <dgm:forEach name="Name4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if>
        <dgm:else name="Name5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CF3D0-31AE-4CC7-A304-5182F51BA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5</TotalTime>
  <Pages>9</Pages>
  <Words>1813</Words>
  <Characters>1033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xita Sharegar</dc:creator>
  <cp:keywords/>
  <dc:description/>
  <cp:lastModifiedBy>uppalapati bhargav</cp:lastModifiedBy>
  <cp:revision>40</cp:revision>
  <dcterms:created xsi:type="dcterms:W3CDTF">2016-03-06T22:39:00Z</dcterms:created>
  <dcterms:modified xsi:type="dcterms:W3CDTF">2016-03-10T23:28:00Z</dcterms:modified>
</cp:coreProperties>
</file>